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EF21D30" w14:textId="166A41C4" w:rsidR="007B171A" w:rsidRDefault="00695FD6" w:rsidP="00F432DA">
      <w:pPr>
        <w:spacing w:line="240" w:lineRule="auto"/>
        <w:contextualSpacing/>
        <w:jc w:val="center"/>
        <w:rPr>
          <w:sz w:val="24"/>
          <w:szCs w:val="24"/>
        </w:rPr>
      </w:pPr>
      <w:r w:rsidRPr="00B90B90">
        <w:rPr>
          <w:b/>
          <w:sz w:val="24"/>
          <w:szCs w:val="24"/>
        </w:rPr>
        <w:t xml:space="preserve">Second Grade Study Guide </w:t>
      </w:r>
      <w:r w:rsidR="00540793" w:rsidRPr="00B90B90">
        <w:rPr>
          <w:b/>
          <w:sz w:val="24"/>
          <w:szCs w:val="24"/>
        </w:rPr>
        <w:t>(</w:t>
      </w:r>
      <w:r w:rsidR="00432593">
        <w:rPr>
          <w:b/>
          <w:sz w:val="24"/>
          <w:szCs w:val="24"/>
        </w:rPr>
        <w:t xml:space="preserve">April </w:t>
      </w:r>
      <w:r w:rsidR="00C4364D">
        <w:rPr>
          <w:b/>
          <w:sz w:val="24"/>
          <w:szCs w:val="24"/>
        </w:rPr>
        <w:t>9</w:t>
      </w:r>
      <w:r w:rsidR="00F11F91">
        <w:rPr>
          <w:b/>
          <w:sz w:val="24"/>
          <w:szCs w:val="24"/>
        </w:rPr>
        <w:t>,</w:t>
      </w:r>
      <w:r w:rsidR="002F0C0B">
        <w:rPr>
          <w:b/>
          <w:sz w:val="24"/>
          <w:szCs w:val="24"/>
        </w:rPr>
        <w:t xml:space="preserve"> 2018</w:t>
      </w:r>
      <w:r w:rsidR="00260399" w:rsidRPr="00B90B90">
        <w:rPr>
          <w:b/>
          <w:sz w:val="24"/>
          <w:szCs w:val="24"/>
        </w:rPr>
        <w:t>–</w:t>
      </w:r>
      <w:r w:rsidR="00CB4AF4" w:rsidRPr="00B90B90">
        <w:rPr>
          <w:b/>
          <w:sz w:val="24"/>
          <w:szCs w:val="24"/>
        </w:rPr>
        <w:t xml:space="preserve"> </w:t>
      </w:r>
      <w:r w:rsidR="00F432DA">
        <w:rPr>
          <w:b/>
          <w:sz w:val="24"/>
          <w:szCs w:val="24"/>
        </w:rPr>
        <w:t xml:space="preserve">April </w:t>
      </w:r>
      <w:r w:rsidR="00C4364D">
        <w:rPr>
          <w:b/>
          <w:sz w:val="24"/>
          <w:szCs w:val="24"/>
        </w:rPr>
        <w:t>13</w:t>
      </w:r>
      <w:r w:rsidR="006A2171">
        <w:rPr>
          <w:b/>
          <w:sz w:val="24"/>
          <w:szCs w:val="24"/>
        </w:rPr>
        <w:t>, 201</w:t>
      </w:r>
      <w:r w:rsidR="002F0C0B">
        <w:rPr>
          <w:b/>
          <w:sz w:val="24"/>
          <w:szCs w:val="24"/>
        </w:rPr>
        <w:t>8</w:t>
      </w:r>
      <w:r w:rsidR="00540793" w:rsidRPr="00B90B90">
        <w:rPr>
          <w:b/>
          <w:sz w:val="24"/>
          <w:szCs w:val="24"/>
        </w:rPr>
        <w:t>)</w:t>
      </w:r>
      <w:r w:rsidR="00F11F91">
        <w:rPr>
          <w:sz w:val="24"/>
          <w:szCs w:val="24"/>
        </w:rPr>
        <w:t xml:space="preserve"> </w:t>
      </w:r>
    </w:p>
    <w:p w14:paraId="0569B048" w14:textId="5C5E700C" w:rsidR="00C4364D" w:rsidRPr="00F432DA" w:rsidRDefault="00C4364D" w:rsidP="00F432DA">
      <w:pPr>
        <w:spacing w:line="240" w:lineRule="auto"/>
        <w:contextualSpacing/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FIELD TRIP MONEY ($5.00) DUE BY APRIL 20TH</w:t>
      </w:r>
    </w:p>
    <w:p w14:paraId="259BAB94" w14:textId="253DB752" w:rsidR="007B171A" w:rsidRPr="007B171A" w:rsidRDefault="007B171A" w:rsidP="00202CD8">
      <w:pPr>
        <w:spacing w:line="240" w:lineRule="auto"/>
        <w:contextualSpacing/>
        <w:jc w:val="center"/>
        <w:rPr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695FD6" w14:paraId="787E221B" w14:textId="77777777" w:rsidTr="00695FD6">
        <w:tc>
          <w:tcPr>
            <w:tcW w:w="4675" w:type="dxa"/>
          </w:tcPr>
          <w:p w14:paraId="0BA3B9EC" w14:textId="6316F090" w:rsidR="00794E48" w:rsidRDefault="00FD4B11" w:rsidP="00E34CAC">
            <w:pPr>
              <w:rPr>
                <w:b/>
                <w:sz w:val="18"/>
                <w:szCs w:val="18"/>
              </w:rPr>
            </w:pPr>
            <w:r w:rsidRPr="00544EEE">
              <w:rPr>
                <w:b/>
                <w:sz w:val="18"/>
                <w:szCs w:val="18"/>
              </w:rPr>
              <w:t xml:space="preserve">Reading – </w:t>
            </w:r>
            <w:r w:rsidR="00F11F91">
              <w:rPr>
                <w:b/>
                <w:sz w:val="18"/>
                <w:szCs w:val="18"/>
              </w:rPr>
              <w:t>Read “</w:t>
            </w:r>
            <w:r w:rsidR="00432593">
              <w:rPr>
                <w:b/>
                <w:sz w:val="18"/>
                <w:szCs w:val="18"/>
              </w:rPr>
              <w:t>Ben the Bullfrog</w:t>
            </w:r>
            <w:r w:rsidR="00F11F91">
              <w:rPr>
                <w:b/>
                <w:sz w:val="18"/>
                <w:szCs w:val="18"/>
              </w:rPr>
              <w:t>” pages 4</w:t>
            </w:r>
            <w:r w:rsidR="00432593">
              <w:rPr>
                <w:b/>
                <w:sz w:val="18"/>
                <w:szCs w:val="18"/>
              </w:rPr>
              <w:t>6-47</w:t>
            </w:r>
            <w:r w:rsidR="00F11F91">
              <w:rPr>
                <w:b/>
                <w:sz w:val="18"/>
                <w:szCs w:val="18"/>
              </w:rPr>
              <w:t xml:space="preserve"> nightly and discuss.</w:t>
            </w:r>
          </w:p>
          <w:p w14:paraId="200FB546" w14:textId="080BF37D" w:rsidR="00356B03" w:rsidRDefault="00356B03" w:rsidP="00E34CAC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-Decoding </w:t>
            </w:r>
            <w:r w:rsidR="00E6414D">
              <w:rPr>
                <w:sz w:val="18"/>
                <w:szCs w:val="18"/>
              </w:rPr>
              <w:t xml:space="preserve">and read words with </w:t>
            </w:r>
            <w:r w:rsidR="00432593">
              <w:rPr>
                <w:sz w:val="18"/>
                <w:szCs w:val="18"/>
              </w:rPr>
              <w:t xml:space="preserve">consonant patterns such as </w:t>
            </w:r>
            <w:r w:rsidR="00C4364D">
              <w:rPr>
                <w:sz w:val="18"/>
                <w:szCs w:val="18"/>
              </w:rPr>
              <w:t>aw, au, augh, al</w:t>
            </w:r>
          </w:p>
          <w:p w14:paraId="3E970B6C" w14:textId="2BEC88AE" w:rsidR="00356B03" w:rsidRDefault="00356B03" w:rsidP="00E34CAC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D</w:t>
            </w:r>
            <w:r w:rsidR="00432593">
              <w:rPr>
                <w:sz w:val="18"/>
                <w:szCs w:val="18"/>
              </w:rPr>
              <w:t xml:space="preserve">raw conclusions </w:t>
            </w:r>
            <w:r w:rsidR="00C4364D">
              <w:rPr>
                <w:sz w:val="18"/>
                <w:szCs w:val="18"/>
              </w:rPr>
              <w:t>about characters and events in the story</w:t>
            </w:r>
          </w:p>
          <w:p w14:paraId="48CA3709" w14:textId="046A51F7" w:rsidR="00356B03" w:rsidRPr="00F11F91" w:rsidRDefault="00356B03" w:rsidP="00E34CAC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</w:t>
            </w:r>
            <w:r w:rsidR="00432593">
              <w:rPr>
                <w:sz w:val="18"/>
                <w:szCs w:val="18"/>
              </w:rPr>
              <w:t>Determine the meaning of multiple meaning words using context clues</w:t>
            </w:r>
          </w:p>
          <w:p w14:paraId="1FB1833B" w14:textId="4A92C3B6" w:rsidR="00DF0107" w:rsidRPr="00544EEE" w:rsidRDefault="00DF0107" w:rsidP="00DF0107">
            <w:pPr>
              <w:rPr>
                <w:sz w:val="18"/>
                <w:szCs w:val="18"/>
              </w:rPr>
            </w:pPr>
          </w:p>
          <w:p w14:paraId="58D9B09B" w14:textId="547FD2F0" w:rsidR="002A4F15" w:rsidRPr="00544EEE" w:rsidRDefault="00C644B9" w:rsidP="00DF0107">
            <w:pPr>
              <w:rPr>
                <w:sz w:val="18"/>
                <w:szCs w:val="18"/>
              </w:rPr>
            </w:pPr>
            <w:r w:rsidRPr="00544EEE">
              <w:rPr>
                <w:b/>
                <w:sz w:val="18"/>
                <w:szCs w:val="18"/>
              </w:rPr>
              <w:t xml:space="preserve">Read AR book and </w:t>
            </w:r>
            <w:r w:rsidR="00356B03">
              <w:rPr>
                <w:b/>
                <w:sz w:val="18"/>
                <w:szCs w:val="18"/>
              </w:rPr>
              <w:t>Fl</w:t>
            </w:r>
            <w:r w:rsidRPr="00544EEE">
              <w:rPr>
                <w:b/>
                <w:sz w:val="18"/>
                <w:szCs w:val="18"/>
              </w:rPr>
              <w:t>uency nightly.</w:t>
            </w:r>
          </w:p>
          <w:p w14:paraId="6E166D66" w14:textId="70DFD217" w:rsidR="009A6B4E" w:rsidRPr="00544EEE" w:rsidRDefault="009A6B4E" w:rsidP="0005755B">
            <w:pPr>
              <w:rPr>
                <w:b/>
                <w:sz w:val="18"/>
                <w:szCs w:val="18"/>
              </w:rPr>
            </w:pPr>
            <w:r w:rsidRPr="00544EEE">
              <w:rPr>
                <w:sz w:val="18"/>
                <w:szCs w:val="18"/>
              </w:rPr>
              <w:t xml:space="preserve">Have your child read the </w:t>
            </w:r>
            <w:r w:rsidRPr="00544EEE">
              <w:rPr>
                <w:b/>
                <w:sz w:val="18"/>
                <w:szCs w:val="18"/>
              </w:rPr>
              <w:t>Fluency</w:t>
            </w:r>
            <w:r w:rsidR="00C23C97" w:rsidRPr="00544EEE">
              <w:rPr>
                <w:b/>
                <w:sz w:val="18"/>
                <w:szCs w:val="18"/>
              </w:rPr>
              <w:t xml:space="preserve"> P</w:t>
            </w:r>
            <w:r w:rsidRPr="00544EEE">
              <w:rPr>
                <w:b/>
                <w:sz w:val="18"/>
                <w:szCs w:val="18"/>
              </w:rPr>
              <w:t>assage</w:t>
            </w:r>
            <w:r w:rsidRPr="00544EEE">
              <w:rPr>
                <w:sz w:val="18"/>
                <w:szCs w:val="18"/>
              </w:rPr>
              <w:t xml:space="preserve"> in their homework folder and then sign and return daily.  </w:t>
            </w:r>
            <w:r w:rsidRPr="00544EEE">
              <w:rPr>
                <w:b/>
                <w:sz w:val="18"/>
                <w:szCs w:val="18"/>
              </w:rPr>
              <w:t xml:space="preserve">  </w:t>
            </w:r>
          </w:p>
        </w:tc>
        <w:tc>
          <w:tcPr>
            <w:tcW w:w="4675" w:type="dxa"/>
          </w:tcPr>
          <w:p w14:paraId="6D6FCC9A" w14:textId="7B7C2FAB" w:rsidR="00695FD6" w:rsidRPr="00544EEE" w:rsidRDefault="009A6B4E" w:rsidP="002F6BBC">
            <w:pPr>
              <w:rPr>
                <w:b/>
                <w:sz w:val="18"/>
                <w:szCs w:val="18"/>
              </w:rPr>
            </w:pPr>
            <w:r w:rsidRPr="00544EEE">
              <w:rPr>
                <w:b/>
                <w:sz w:val="18"/>
                <w:szCs w:val="18"/>
              </w:rPr>
              <w:t xml:space="preserve">Language </w:t>
            </w:r>
            <w:r w:rsidR="005E5781" w:rsidRPr="00544EEE">
              <w:rPr>
                <w:b/>
                <w:sz w:val="18"/>
                <w:szCs w:val="18"/>
              </w:rPr>
              <w:t>–</w:t>
            </w:r>
          </w:p>
          <w:p w14:paraId="46A97AF6" w14:textId="23A47D3E" w:rsidR="00E34CAC" w:rsidRPr="00544EEE" w:rsidRDefault="00FA45A7" w:rsidP="00F11F91">
            <w:pPr>
              <w:rPr>
                <w:sz w:val="18"/>
                <w:szCs w:val="18"/>
              </w:rPr>
            </w:pPr>
            <w:r w:rsidRPr="00544EEE">
              <w:rPr>
                <w:sz w:val="18"/>
                <w:szCs w:val="18"/>
              </w:rPr>
              <w:t>-</w:t>
            </w:r>
            <w:r w:rsidR="00356B03">
              <w:rPr>
                <w:sz w:val="18"/>
                <w:szCs w:val="18"/>
              </w:rPr>
              <w:t>Identify</w:t>
            </w:r>
            <w:r w:rsidR="00E6414D">
              <w:rPr>
                <w:sz w:val="18"/>
                <w:szCs w:val="18"/>
              </w:rPr>
              <w:t xml:space="preserve"> </w:t>
            </w:r>
            <w:r w:rsidR="00C4364D">
              <w:rPr>
                <w:sz w:val="18"/>
                <w:szCs w:val="18"/>
              </w:rPr>
              <w:t>contractions in a sentence</w:t>
            </w:r>
          </w:p>
          <w:p w14:paraId="6DC278F9" w14:textId="77777777" w:rsidR="00794E48" w:rsidRPr="00544EEE" w:rsidRDefault="00794E48" w:rsidP="002F6BBC">
            <w:pPr>
              <w:rPr>
                <w:sz w:val="18"/>
                <w:szCs w:val="18"/>
              </w:rPr>
            </w:pPr>
          </w:p>
          <w:p w14:paraId="070D0348" w14:textId="77777777" w:rsidR="00FA45A7" w:rsidRPr="00544EEE" w:rsidRDefault="00FA45A7" w:rsidP="002F6BBC">
            <w:pPr>
              <w:rPr>
                <w:sz w:val="18"/>
                <w:szCs w:val="18"/>
              </w:rPr>
            </w:pPr>
          </w:p>
          <w:p w14:paraId="7A04F832" w14:textId="79AD871E" w:rsidR="00DA1E53" w:rsidRPr="00544EEE" w:rsidRDefault="00DA1E53" w:rsidP="00DA1E53">
            <w:pPr>
              <w:rPr>
                <w:sz w:val="18"/>
                <w:szCs w:val="18"/>
              </w:rPr>
            </w:pPr>
            <w:r w:rsidRPr="00544EEE">
              <w:rPr>
                <w:sz w:val="18"/>
                <w:szCs w:val="18"/>
              </w:rPr>
              <w:t>-Form cursive letters</w:t>
            </w:r>
          </w:p>
          <w:p w14:paraId="637BB4EE" w14:textId="1BD9085F" w:rsidR="002F0C0B" w:rsidRPr="00544EEE" w:rsidRDefault="002F0C0B" w:rsidP="005E5781">
            <w:pPr>
              <w:rPr>
                <w:sz w:val="18"/>
                <w:szCs w:val="18"/>
              </w:rPr>
            </w:pPr>
          </w:p>
          <w:p w14:paraId="7022EC4A" w14:textId="06CFD38A" w:rsidR="002F0C0B" w:rsidRPr="00544EEE" w:rsidRDefault="002F0C0B" w:rsidP="005E5781">
            <w:pPr>
              <w:rPr>
                <w:sz w:val="18"/>
                <w:szCs w:val="18"/>
              </w:rPr>
            </w:pPr>
          </w:p>
          <w:p w14:paraId="7509152C" w14:textId="2FB8F0B6" w:rsidR="00C2215D" w:rsidRPr="00544EEE" w:rsidRDefault="002F0C0B" w:rsidP="00DF0107">
            <w:pPr>
              <w:rPr>
                <w:sz w:val="18"/>
                <w:szCs w:val="18"/>
              </w:rPr>
            </w:pPr>
            <w:r w:rsidRPr="00544EEE">
              <w:rPr>
                <w:sz w:val="18"/>
                <w:szCs w:val="18"/>
              </w:rPr>
              <w:t xml:space="preserve">**There will be a handwriting grade on cursive letters each Friday. Make sure that you are practicing at home.  </w:t>
            </w:r>
          </w:p>
        </w:tc>
      </w:tr>
      <w:tr w:rsidR="009A6B4E" w14:paraId="2E9D88A3" w14:textId="77777777" w:rsidTr="00695FD6">
        <w:tc>
          <w:tcPr>
            <w:tcW w:w="4675" w:type="dxa"/>
          </w:tcPr>
          <w:p w14:paraId="7D2ABE68" w14:textId="422D562B" w:rsidR="00DF0107" w:rsidRDefault="009A6B4E" w:rsidP="002F0C0B">
            <w:pPr>
              <w:rPr>
                <w:sz w:val="18"/>
                <w:szCs w:val="18"/>
              </w:rPr>
            </w:pPr>
            <w:r w:rsidRPr="00544EEE">
              <w:rPr>
                <w:b/>
                <w:sz w:val="18"/>
                <w:szCs w:val="18"/>
              </w:rPr>
              <w:t xml:space="preserve">Math </w:t>
            </w:r>
            <w:r w:rsidR="005E5781" w:rsidRPr="00544EEE">
              <w:rPr>
                <w:b/>
                <w:sz w:val="18"/>
                <w:szCs w:val="18"/>
              </w:rPr>
              <w:t>–</w:t>
            </w:r>
            <w:r w:rsidRPr="00544EEE">
              <w:rPr>
                <w:b/>
                <w:sz w:val="18"/>
                <w:szCs w:val="18"/>
              </w:rPr>
              <w:t xml:space="preserve"> </w:t>
            </w:r>
            <w:r w:rsidR="00C4364D">
              <w:rPr>
                <w:sz w:val="18"/>
                <w:szCs w:val="18"/>
              </w:rPr>
              <w:t>Measure objects by selecting and using appropriate tools</w:t>
            </w:r>
            <w:r w:rsidR="00356B03">
              <w:rPr>
                <w:sz w:val="18"/>
                <w:szCs w:val="18"/>
              </w:rPr>
              <w:t xml:space="preserve">. </w:t>
            </w:r>
          </w:p>
          <w:p w14:paraId="711934E1" w14:textId="77777777" w:rsidR="00432593" w:rsidRPr="00544EEE" w:rsidRDefault="00432593" w:rsidP="002F0C0B">
            <w:pPr>
              <w:rPr>
                <w:sz w:val="18"/>
                <w:szCs w:val="18"/>
              </w:rPr>
            </w:pPr>
          </w:p>
          <w:p w14:paraId="3DB34555" w14:textId="77777777" w:rsidR="005E5781" w:rsidRDefault="00A433C7" w:rsidP="002F6BBC">
            <w:pPr>
              <w:rPr>
                <w:sz w:val="18"/>
                <w:szCs w:val="18"/>
              </w:rPr>
            </w:pPr>
            <w:r w:rsidRPr="00544EEE">
              <w:rPr>
                <w:sz w:val="18"/>
                <w:szCs w:val="18"/>
              </w:rPr>
              <w:t xml:space="preserve">Study math </w:t>
            </w:r>
            <w:r w:rsidR="00356B03">
              <w:rPr>
                <w:sz w:val="18"/>
                <w:szCs w:val="18"/>
              </w:rPr>
              <w:t>fac</w:t>
            </w:r>
            <w:r w:rsidRPr="00544EEE">
              <w:rPr>
                <w:sz w:val="18"/>
                <w:szCs w:val="18"/>
              </w:rPr>
              <w:t xml:space="preserve">ts </w:t>
            </w:r>
            <w:r w:rsidR="00DF335C" w:rsidRPr="00544EEE">
              <w:rPr>
                <w:sz w:val="18"/>
                <w:szCs w:val="18"/>
              </w:rPr>
              <w:t xml:space="preserve">nightly.  This is a timed test with only 3 minutes and 20 seconds to complete 40 problems. That </w:t>
            </w:r>
            <w:r w:rsidR="00506389" w:rsidRPr="00544EEE">
              <w:rPr>
                <w:sz w:val="18"/>
                <w:szCs w:val="18"/>
              </w:rPr>
              <w:t xml:space="preserve">short </w:t>
            </w:r>
            <w:r w:rsidR="00DF335C" w:rsidRPr="00544EEE">
              <w:rPr>
                <w:sz w:val="18"/>
                <w:szCs w:val="18"/>
              </w:rPr>
              <w:t xml:space="preserve">amount of time </w:t>
            </w:r>
            <w:r w:rsidR="00DF335C" w:rsidRPr="00544EEE">
              <w:rPr>
                <w:b/>
                <w:sz w:val="18"/>
                <w:szCs w:val="18"/>
                <w:u w:val="single"/>
              </w:rPr>
              <w:t>does not</w:t>
            </w:r>
            <w:r w:rsidR="00506389" w:rsidRPr="00544EEE">
              <w:rPr>
                <w:sz w:val="18"/>
                <w:szCs w:val="18"/>
              </w:rPr>
              <w:t xml:space="preserve"> allow for counting on </w:t>
            </w:r>
            <w:r w:rsidR="00DF335C" w:rsidRPr="00544EEE">
              <w:rPr>
                <w:sz w:val="18"/>
                <w:szCs w:val="18"/>
              </w:rPr>
              <w:t>fingers. Making/using flash cards might help your student to learn the facts.</w:t>
            </w:r>
          </w:p>
          <w:p w14:paraId="7E72EB53" w14:textId="5788FF34" w:rsidR="00B81640" w:rsidRPr="00544EEE" w:rsidRDefault="00B81640" w:rsidP="002F6BBC">
            <w:pPr>
              <w:rPr>
                <w:sz w:val="18"/>
                <w:szCs w:val="18"/>
              </w:rPr>
            </w:pPr>
          </w:p>
        </w:tc>
        <w:tc>
          <w:tcPr>
            <w:tcW w:w="4675" w:type="dxa"/>
          </w:tcPr>
          <w:p w14:paraId="6BF59D6F" w14:textId="77777777" w:rsidR="00DF0107" w:rsidRDefault="009A6B4E" w:rsidP="002F0C0B">
            <w:pPr>
              <w:rPr>
                <w:b/>
                <w:sz w:val="18"/>
                <w:szCs w:val="18"/>
              </w:rPr>
            </w:pPr>
            <w:r w:rsidRPr="00544EEE">
              <w:rPr>
                <w:b/>
                <w:sz w:val="18"/>
                <w:szCs w:val="18"/>
              </w:rPr>
              <w:t xml:space="preserve">Science </w:t>
            </w:r>
            <w:r w:rsidR="005E5781" w:rsidRPr="00544EEE">
              <w:rPr>
                <w:b/>
                <w:sz w:val="18"/>
                <w:szCs w:val="18"/>
              </w:rPr>
              <w:t>–</w:t>
            </w:r>
            <w:r w:rsidRPr="00544EEE">
              <w:rPr>
                <w:b/>
                <w:sz w:val="18"/>
                <w:szCs w:val="18"/>
              </w:rPr>
              <w:t xml:space="preserve"> </w:t>
            </w:r>
          </w:p>
          <w:p w14:paraId="19BACED5" w14:textId="49461059" w:rsidR="00356B03" w:rsidRPr="00356B03" w:rsidRDefault="00356B03" w:rsidP="002F0C0B">
            <w:pPr>
              <w:rPr>
                <w:sz w:val="18"/>
                <w:szCs w:val="18"/>
              </w:rPr>
            </w:pPr>
            <w:r w:rsidRPr="00356B03">
              <w:rPr>
                <w:sz w:val="18"/>
                <w:szCs w:val="18"/>
              </w:rPr>
              <w:t>Interpreting and analyzing information found in graphs.</w:t>
            </w:r>
          </w:p>
        </w:tc>
      </w:tr>
      <w:tr w:rsidR="009A6B4E" w14:paraId="3C224C77" w14:textId="77777777" w:rsidTr="00E34CAC">
        <w:trPr>
          <w:trHeight w:val="656"/>
        </w:trPr>
        <w:tc>
          <w:tcPr>
            <w:tcW w:w="4675" w:type="dxa"/>
          </w:tcPr>
          <w:p w14:paraId="6C8FA516" w14:textId="71CE28C6" w:rsidR="005E5781" w:rsidRDefault="009A6B4E" w:rsidP="005E5781">
            <w:pPr>
              <w:rPr>
                <w:sz w:val="18"/>
                <w:szCs w:val="18"/>
              </w:rPr>
            </w:pPr>
            <w:r w:rsidRPr="00544EEE">
              <w:rPr>
                <w:b/>
                <w:sz w:val="18"/>
                <w:szCs w:val="18"/>
              </w:rPr>
              <w:t>Spelling -</w:t>
            </w:r>
            <w:r w:rsidR="005E5781" w:rsidRPr="00544EEE">
              <w:rPr>
                <w:b/>
                <w:sz w:val="18"/>
                <w:szCs w:val="18"/>
              </w:rPr>
              <w:t xml:space="preserve"> </w:t>
            </w:r>
            <w:r w:rsidR="005E5781" w:rsidRPr="00544EEE">
              <w:rPr>
                <w:sz w:val="18"/>
                <w:szCs w:val="18"/>
              </w:rPr>
              <w:t xml:space="preserve">-Study </w:t>
            </w:r>
            <w:r w:rsidR="00DF335C" w:rsidRPr="00544EEE">
              <w:rPr>
                <w:b/>
                <w:sz w:val="18"/>
                <w:szCs w:val="18"/>
              </w:rPr>
              <w:t>Spelling W</w:t>
            </w:r>
            <w:r w:rsidR="005E5781" w:rsidRPr="00544EEE">
              <w:rPr>
                <w:b/>
                <w:sz w:val="18"/>
                <w:szCs w:val="18"/>
              </w:rPr>
              <w:t>ords</w:t>
            </w:r>
            <w:r w:rsidR="005E5781" w:rsidRPr="00544EEE">
              <w:rPr>
                <w:sz w:val="18"/>
                <w:szCs w:val="18"/>
              </w:rPr>
              <w:t xml:space="preserve"> nightly.</w:t>
            </w:r>
            <w:r w:rsidR="00A433C7" w:rsidRPr="00544EEE">
              <w:rPr>
                <w:sz w:val="18"/>
                <w:szCs w:val="18"/>
              </w:rPr>
              <w:t xml:space="preserve"> Practice writing them and spelling them daily.</w:t>
            </w:r>
          </w:p>
          <w:p w14:paraId="0CFF3855" w14:textId="77777777" w:rsidR="00F11F91" w:rsidRPr="00544EEE" w:rsidRDefault="00F11F91" w:rsidP="005E5781">
            <w:pPr>
              <w:rPr>
                <w:sz w:val="18"/>
                <w:szCs w:val="18"/>
              </w:rPr>
            </w:pPr>
          </w:p>
          <w:p w14:paraId="3DBF517C" w14:textId="40B4A7D8" w:rsidR="005E5781" w:rsidRPr="00544EEE" w:rsidRDefault="005E5781" w:rsidP="005E5781">
            <w:pPr>
              <w:rPr>
                <w:sz w:val="18"/>
                <w:szCs w:val="18"/>
              </w:rPr>
            </w:pPr>
            <w:r w:rsidRPr="00544EEE">
              <w:rPr>
                <w:sz w:val="18"/>
                <w:szCs w:val="18"/>
              </w:rPr>
              <w:t xml:space="preserve">-Study </w:t>
            </w:r>
            <w:r w:rsidR="00DF335C" w:rsidRPr="00544EEE">
              <w:rPr>
                <w:b/>
                <w:sz w:val="18"/>
                <w:szCs w:val="18"/>
              </w:rPr>
              <w:t>Dictation S</w:t>
            </w:r>
            <w:r w:rsidRPr="00544EEE">
              <w:rPr>
                <w:b/>
                <w:sz w:val="18"/>
                <w:szCs w:val="18"/>
              </w:rPr>
              <w:t>entences</w:t>
            </w:r>
            <w:r w:rsidR="00C2215D" w:rsidRPr="00544EEE">
              <w:rPr>
                <w:b/>
                <w:sz w:val="18"/>
                <w:szCs w:val="18"/>
              </w:rPr>
              <w:t xml:space="preserve">. </w:t>
            </w:r>
            <w:r w:rsidR="00C2215D" w:rsidRPr="00544EEE">
              <w:rPr>
                <w:sz w:val="18"/>
                <w:szCs w:val="18"/>
              </w:rPr>
              <w:t xml:space="preserve">When writing the dictation sentence </w:t>
            </w:r>
            <w:r w:rsidR="00EC4538" w:rsidRPr="00544EEE">
              <w:rPr>
                <w:sz w:val="18"/>
                <w:szCs w:val="18"/>
              </w:rPr>
              <w:t xml:space="preserve">- </w:t>
            </w:r>
            <w:r w:rsidR="000E0DA7" w:rsidRPr="00544EEE">
              <w:rPr>
                <w:sz w:val="18"/>
                <w:szCs w:val="18"/>
              </w:rPr>
              <w:t>it must have a capital letter</w:t>
            </w:r>
            <w:r w:rsidR="00C2215D" w:rsidRPr="00544EEE">
              <w:rPr>
                <w:sz w:val="18"/>
                <w:szCs w:val="18"/>
              </w:rPr>
              <w:t>, everything spelled correctly, and end with the correct punctuation.</w:t>
            </w:r>
          </w:p>
          <w:p w14:paraId="6FA5CBC6" w14:textId="77777777" w:rsidR="009A6B4E" w:rsidRPr="00544EEE" w:rsidRDefault="009A6B4E" w:rsidP="002F6BBC">
            <w:pPr>
              <w:rPr>
                <w:b/>
                <w:sz w:val="18"/>
                <w:szCs w:val="18"/>
              </w:rPr>
            </w:pPr>
          </w:p>
        </w:tc>
        <w:tc>
          <w:tcPr>
            <w:tcW w:w="4675" w:type="dxa"/>
          </w:tcPr>
          <w:p w14:paraId="4E3738B7" w14:textId="324EE31B" w:rsidR="00DF0107" w:rsidRPr="002C74CC" w:rsidRDefault="009A6B4E" w:rsidP="00EB6013">
            <w:pPr>
              <w:rPr>
                <w:rFonts w:cstheme="minorHAnsi"/>
                <w:sz w:val="18"/>
                <w:szCs w:val="18"/>
                <w:u w:val="single"/>
              </w:rPr>
            </w:pPr>
            <w:r w:rsidRPr="002C74CC">
              <w:rPr>
                <w:rFonts w:cstheme="minorHAnsi"/>
                <w:b/>
                <w:sz w:val="18"/>
                <w:szCs w:val="18"/>
                <w:u w:val="single"/>
              </w:rPr>
              <w:t xml:space="preserve">Social Studies </w:t>
            </w:r>
          </w:p>
          <w:p w14:paraId="4F09351C" w14:textId="28CF824C" w:rsidR="00476838" w:rsidRDefault="00B81640" w:rsidP="00432593">
            <w:pPr>
              <w:rPr>
                <w:sz w:val="18"/>
                <w:szCs w:val="18"/>
              </w:rPr>
            </w:pPr>
            <w:r w:rsidRPr="00B81640">
              <w:rPr>
                <w:b/>
                <w:sz w:val="18"/>
                <w:szCs w:val="18"/>
              </w:rPr>
              <w:t>Immigrant</w:t>
            </w:r>
            <w:r>
              <w:rPr>
                <w:sz w:val="18"/>
                <w:szCs w:val="18"/>
              </w:rPr>
              <w:t xml:space="preserve"> – a person who comes to live permanently or for good in another country</w:t>
            </w:r>
          </w:p>
          <w:p w14:paraId="6C6E02D9" w14:textId="3BC676ED" w:rsidR="00B81640" w:rsidRDefault="00B81640" w:rsidP="00432593">
            <w:pPr>
              <w:rPr>
                <w:sz w:val="18"/>
                <w:szCs w:val="18"/>
              </w:rPr>
            </w:pPr>
            <w:r w:rsidRPr="00B81640">
              <w:rPr>
                <w:b/>
                <w:sz w:val="18"/>
                <w:szCs w:val="18"/>
              </w:rPr>
              <w:t>Culture</w:t>
            </w:r>
            <w:r>
              <w:rPr>
                <w:sz w:val="18"/>
                <w:szCs w:val="18"/>
              </w:rPr>
              <w:t xml:space="preserve"> – the shared attitudes, values, goals, and practices of a particular group of people</w:t>
            </w:r>
          </w:p>
          <w:p w14:paraId="47CD295B" w14:textId="2443B52F" w:rsidR="00B81640" w:rsidRDefault="00B81640" w:rsidP="00432593">
            <w:pPr>
              <w:rPr>
                <w:sz w:val="18"/>
                <w:szCs w:val="18"/>
              </w:rPr>
            </w:pPr>
            <w:r w:rsidRPr="00B81640">
              <w:rPr>
                <w:b/>
                <w:sz w:val="18"/>
                <w:szCs w:val="18"/>
              </w:rPr>
              <w:t>Independence</w:t>
            </w:r>
            <w:r>
              <w:rPr>
                <w:sz w:val="18"/>
                <w:szCs w:val="18"/>
              </w:rPr>
              <w:t xml:space="preserve"> – the act or state of being free from outside control</w:t>
            </w:r>
          </w:p>
          <w:p w14:paraId="548A883E" w14:textId="206B82E3" w:rsidR="00B81640" w:rsidRDefault="00B81640" w:rsidP="00432593">
            <w:pPr>
              <w:rPr>
                <w:sz w:val="18"/>
                <w:szCs w:val="18"/>
              </w:rPr>
            </w:pPr>
            <w:r w:rsidRPr="00B81640">
              <w:rPr>
                <w:b/>
                <w:sz w:val="18"/>
                <w:szCs w:val="18"/>
              </w:rPr>
              <w:t>Traditions</w:t>
            </w:r>
            <w:r>
              <w:rPr>
                <w:sz w:val="18"/>
                <w:szCs w:val="18"/>
              </w:rPr>
              <w:t xml:space="preserve"> – customs and beliefs that are passed down from one generation to the next</w:t>
            </w:r>
          </w:p>
          <w:p w14:paraId="1ED06794" w14:textId="064DA98C" w:rsidR="00B81640" w:rsidRPr="00544EEE" w:rsidRDefault="00B81640" w:rsidP="00432593">
            <w:pPr>
              <w:rPr>
                <w:sz w:val="18"/>
                <w:szCs w:val="18"/>
              </w:rPr>
            </w:pPr>
          </w:p>
        </w:tc>
      </w:tr>
    </w:tbl>
    <w:p w14:paraId="0ADC57D0" w14:textId="0136D5CA" w:rsidR="00540793" w:rsidRDefault="00540793">
      <w:r w:rsidRPr="00540793">
        <w:rPr>
          <w:b/>
        </w:rPr>
        <w:t>Spelling Words</w:t>
      </w:r>
      <w:r w:rsidR="000D0436">
        <w:t xml:space="preserve"> – TEST </w:t>
      </w:r>
      <w:r w:rsidR="00F432DA">
        <w:t>Friday</w:t>
      </w:r>
      <w:r w:rsidR="000D0436">
        <w:t>!</w:t>
      </w:r>
    </w:p>
    <w:p w14:paraId="42216D3A" w14:textId="627B6B98" w:rsidR="00540793" w:rsidRDefault="00540793">
      <w:r>
        <w:t>1.</w:t>
      </w:r>
      <w:r w:rsidR="002C5BC5">
        <w:t xml:space="preserve"> </w:t>
      </w:r>
      <w:r w:rsidR="00C4364D">
        <w:t xml:space="preserve">talk </w:t>
      </w:r>
      <w:r w:rsidR="00C4364D">
        <w:tab/>
      </w:r>
      <w:r w:rsidR="008B4EB5">
        <w:tab/>
      </w:r>
      <w:r>
        <w:t>4.</w:t>
      </w:r>
      <w:r w:rsidR="00202CD8">
        <w:t xml:space="preserve"> </w:t>
      </w:r>
      <w:r w:rsidR="00C4364D">
        <w:t>caught</w:t>
      </w:r>
      <w:r w:rsidR="00F432DA">
        <w:t xml:space="preserve"> </w:t>
      </w:r>
      <w:r>
        <w:tab/>
        <w:t>7.</w:t>
      </w:r>
      <w:r w:rsidR="00EB6013">
        <w:t xml:space="preserve"> </w:t>
      </w:r>
      <w:r w:rsidR="00B81640">
        <w:t xml:space="preserve">chalk </w:t>
      </w:r>
      <w:r w:rsidR="00FB0905">
        <w:tab/>
      </w:r>
      <w:r w:rsidR="00DF335C">
        <w:t xml:space="preserve">10. </w:t>
      </w:r>
      <w:r w:rsidR="00B81640">
        <w:t>thaw</w:t>
      </w:r>
      <w:r w:rsidR="00FB0905">
        <w:t xml:space="preserve"> </w:t>
      </w:r>
      <w:r w:rsidR="00EB6013">
        <w:tab/>
      </w:r>
      <w:r>
        <w:t>13.</w:t>
      </w:r>
      <w:r w:rsidR="002F0C0B">
        <w:t xml:space="preserve"> </w:t>
      </w:r>
      <w:r w:rsidR="00F432DA">
        <w:t>h</w:t>
      </w:r>
      <w:r w:rsidR="00B81640">
        <w:t>eard</w:t>
      </w:r>
      <w:r w:rsidR="00486DBE">
        <w:tab/>
      </w:r>
      <w:r w:rsidR="00C23C97">
        <w:t xml:space="preserve">   </w:t>
      </w:r>
    </w:p>
    <w:p w14:paraId="1768196C" w14:textId="41EE405A" w:rsidR="00540793" w:rsidRDefault="002F6BBC">
      <w:r>
        <w:t>2.</w:t>
      </w:r>
      <w:r w:rsidR="008B4EB5">
        <w:t xml:space="preserve"> </w:t>
      </w:r>
      <w:r w:rsidR="00C4364D">
        <w:t>because</w:t>
      </w:r>
      <w:r w:rsidR="008B4EB5">
        <w:tab/>
      </w:r>
      <w:r>
        <w:t xml:space="preserve">5. </w:t>
      </w:r>
      <w:r w:rsidR="00C4364D">
        <w:t>draw</w:t>
      </w:r>
      <w:r w:rsidR="00FB0905">
        <w:tab/>
      </w:r>
      <w:r w:rsidR="007C1033">
        <w:tab/>
      </w:r>
      <w:r w:rsidR="00540793">
        <w:t xml:space="preserve">8. </w:t>
      </w:r>
      <w:r w:rsidR="00B81640">
        <w:t xml:space="preserve">auto   </w:t>
      </w:r>
      <w:r w:rsidR="00B81640">
        <w:tab/>
        <w:t>1</w:t>
      </w:r>
      <w:r w:rsidR="00540793">
        <w:t>1.</w:t>
      </w:r>
      <w:r w:rsidR="00DF335C">
        <w:t xml:space="preserve"> </w:t>
      </w:r>
      <w:r w:rsidR="00B81640">
        <w:t>fault</w:t>
      </w:r>
      <w:r w:rsidR="00FB0905">
        <w:tab/>
      </w:r>
      <w:r w:rsidR="00540793">
        <w:t>14.</w:t>
      </w:r>
      <w:r w:rsidR="00DF335C">
        <w:t xml:space="preserve"> </w:t>
      </w:r>
      <w:r w:rsidR="00B81640">
        <w:t>brought</w:t>
      </w:r>
    </w:p>
    <w:p w14:paraId="3D02FE2D" w14:textId="41DB1870" w:rsidR="00FB0905" w:rsidRDefault="00D732D7" w:rsidP="00FB0905">
      <w:r>
        <w:t>3.</w:t>
      </w:r>
      <w:r w:rsidR="00576B24">
        <w:t xml:space="preserve"> </w:t>
      </w:r>
      <w:r w:rsidR="00C4364D">
        <w:t>August</w:t>
      </w:r>
      <w:r w:rsidR="00F11F91">
        <w:t xml:space="preserve"> </w:t>
      </w:r>
      <w:r w:rsidR="008B4EB5">
        <w:tab/>
      </w:r>
      <w:r w:rsidR="002F6BBC">
        <w:t xml:space="preserve">6. </w:t>
      </w:r>
      <w:r w:rsidR="00C4364D">
        <w:t xml:space="preserve">walk </w:t>
      </w:r>
      <w:r w:rsidR="00C4364D">
        <w:tab/>
      </w:r>
      <w:r w:rsidR="00C4364D">
        <w:tab/>
      </w:r>
      <w:r w:rsidR="00540793">
        <w:t>9.</w:t>
      </w:r>
      <w:r w:rsidR="00C54D12">
        <w:t xml:space="preserve"> </w:t>
      </w:r>
      <w:r w:rsidR="00B81640">
        <w:t>taught</w:t>
      </w:r>
      <w:r w:rsidR="00540793">
        <w:tab/>
        <w:t>12.</w:t>
      </w:r>
      <w:r w:rsidR="00FD4B11">
        <w:t xml:space="preserve"> </w:t>
      </w:r>
      <w:r w:rsidR="00B81640">
        <w:t>launch</w:t>
      </w:r>
    </w:p>
    <w:p w14:paraId="32225DCA" w14:textId="7F2802DE" w:rsidR="00FD4B11" w:rsidRPr="00FB0905" w:rsidRDefault="00FD4B11" w:rsidP="00FB0905">
      <w:r w:rsidRPr="00FD4B11">
        <w:rPr>
          <w:b/>
        </w:rPr>
        <w:t>Dictation sentences:</w:t>
      </w:r>
      <w:r w:rsidR="002F0C0B">
        <w:rPr>
          <w:b/>
        </w:rPr>
        <w:t xml:space="preserve"> (THESE </w:t>
      </w:r>
      <w:r w:rsidR="00576B24">
        <w:rPr>
          <w:b/>
        </w:rPr>
        <w:t>MUST</w:t>
      </w:r>
      <w:r w:rsidR="002F0C0B">
        <w:rPr>
          <w:b/>
        </w:rPr>
        <w:t xml:space="preserve"> BE WRITTEN DOWN FROM MEMORY)</w:t>
      </w:r>
    </w:p>
    <w:p w14:paraId="2EB50EC3" w14:textId="288E8863" w:rsidR="008B4EB5" w:rsidRDefault="00FD4B11" w:rsidP="00627CA4">
      <w:pPr>
        <w:spacing w:line="240" w:lineRule="auto"/>
      </w:pPr>
      <w:r w:rsidRPr="00FD4B11">
        <w:rPr>
          <w:b/>
        </w:rPr>
        <w:t>1.</w:t>
      </w:r>
      <w:r w:rsidR="00E104B5">
        <w:rPr>
          <w:b/>
        </w:rPr>
        <w:t xml:space="preserve"> </w:t>
      </w:r>
      <w:r w:rsidR="00B81640">
        <w:t>You can draw on the sidewalk with chalk</w:t>
      </w:r>
      <w:r w:rsidR="00544EEE">
        <w:t>.</w:t>
      </w:r>
    </w:p>
    <w:p w14:paraId="7190FAAB" w14:textId="0FCDF17B" w:rsidR="00FD4B11" w:rsidRPr="00FD4B11" w:rsidRDefault="00FD4B11" w:rsidP="00627CA4">
      <w:pPr>
        <w:spacing w:line="240" w:lineRule="auto"/>
      </w:pPr>
      <w:r w:rsidRPr="00FD4B11">
        <w:rPr>
          <w:b/>
        </w:rPr>
        <w:t>2.</w:t>
      </w:r>
      <w:r>
        <w:rPr>
          <w:b/>
        </w:rPr>
        <w:t xml:space="preserve"> </w:t>
      </w:r>
      <w:r w:rsidR="00B81640">
        <w:t>I caught the ball the way dad taught me.</w:t>
      </w:r>
      <w:r w:rsidR="001B6275">
        <w:t xml:space="preserve"> </w:t>
      </w:r>
    </w:p>
    <w:p w14:paraId="7C95B8CE" w14:textId="60CD440F" w:rsidR="00540793" w:rsidRPr="00FA4E74" w:rsidRDefault="00540793">
      <w:r w:rsidRPr="00540793">
        <w:rPr>
          <w:b/>
        </w:rPr>
        <w:t>Math</w:t>
      </w:r>
      <w:r>
        <w:t xml:space="preserve"> –</w:t>
      </w:r>
      <w:r w:rsidR="00E6414D">
        <w:t>7</w:t>
      </w:r>
      <w:r w:rsidR="00DF335C">
        <w:t xml:space="preserve">s </w:t>
      </w:r>
      <w:r w:rsidR="00627CA4">
        <w:t>Subtraction</w:t>
      </w:r>
      <w:r w:rsidR="00DF335C">
        <w:t xml:space="preserve"> F</w:t>
      </w:r>
      <w:r w:rsidR="00A433C7">
        <w:t xml:space="preserve">acts – </w:t>
      </w:r>
      <w:r w:rsidR="00A433C7" w:rsidRPr="006A2171">
        <w:rPr>
          <w:b/>
        </w:rPr>
        <w:t xml:space="preserve">TEST </w:t>
      </w:r>
      <w:r w:rsidR="00C644B9">
        <w:rPr>
          <w:b/>
        </w:rPr>
        <w:t xml:space="preserve">Friday </w:t>
      </w:r>
      <w:r w:rsidR="00E6414D">
        <w:rPr>
          <w:b/>
        </w:rPr>
        <w:t xml:space="preserve">April </w:t>
      </w:r>
      <w:r w:rsidR="00C4364D">
        <w:rPr>
          <w:b/>
        </w:rPr>
        <w:t>20</w:t>
      </w:r>
      <w:r w:rsidR="00627CA4">
        <w:rPr>
          <w:b/>
        </w:rPr>
        <w:t>, 2018</w:t>
      </w:r>
      <w:r w:rsidR="00A433C7">
        <w:t>!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58"/>
        <w:gridCol w:w="1558"/>
        <w:gridCol w:w="1558"/>
        <w:gridCol w:w="1558"/>
        <w:gridCol w:w="1558"/>
      </w:tblGrid>
      <w:tr w:rsidR="00627CA4" w14:paraId="1969E6A0" w14:textId="458D5B8D" w:rsidTr="00AB3371">
        <w:tc>
          <w:tcPr>
            <w:tcW w:w="1558" w:type="dxa"/>
          </w:tcPr>
          <w:p w14:paraId="16DFC461" w14:textId="3AFD9C73" w:rsidR="00627CA4" w:rsidRDefault="00627CA4" w:rsidP="00E34CAC">
            <w:r>
              <w:t xml:space="preserve">20 – </w:t>
            </w:r>
            <w:r w:rsidR="00C4364D">
              <w:t>8</w:t>
            </w:r>
            <w:r>
              <w:t xml:space="preserve"> = 1</w:t>
            </w:r>
            <w:r w:rsidR="00C4364D">
              <w:t>2</w:t>
            </w:r>
          </w:p>
        </w:tc>
        <w:tc>
          <w:tcPr>
            <w:tcW w:w="1558" w:type="dxa"/>
          </w:tcPr>
          <w:p w14:paraId="217D755D" w14:textId="3C86D84A" w:rsidR="00627CA4" w:rsidRDefault="00627CA4" w:rsidP="00E34CAC">
            <w:r>
              <w:t xml:space="preserve">19 – </w:t>
            </w:r>
            <w:r w:rsidR="00C4364D">
              <w:t>8</w:t>
            </w:r>
            <w:r>
              <w:t xml:space="preserve"> = 1</w:t>
            </w:r>
            <w:r w:rsidR="00C4364D">
              <w:t>1</w:t>
            </w:r>
          </w:p>
        </w:tc>
        <w:tc>
          <w:tcPr>
            <w:tcW w:w="1558" w:type="dxa"/>
          </w:tcPr>
          <w:p w14:paraId="650C2622" w14:textId="15AB920D" w:rsidR="00627CA4" w:rsidRDefault="00627CA4" w:rsidP="00E34CAC">
            <w:r>
              <w:t xml:space="preserve">18 – </w:t>
            </w:r>
            <w:r w:rsidR="00C4364D">
              <w:t>8</w:t>
            </w:r>
            <w:r>
              <w:t xml:space="preserve"> = 1</w:t>
            </w:r>
            <w:r w:rsidR="00C4364D">
              <w:t>0</w:t>
            </w:r>
          </w:p>
        </w:tc>
        <w:tc>
          <w:tcPr>
            <w:tcW w:w="1558" w:type="dxa"/>
          </w:tcPr>
          <w:p w14:paraId="1E1FCCC8" w14:textId="3631D359" w:rsidR="00627CA4" w:rsidRDefault="00627CA4" w:rsidP="00E34CAC">
            <w:r>
              <w:t xml:space="preserve">17 – </w:t>
            </w:r>
            <w:r w:rsidR="00C4364D">
              <w:t>8</w:t>
            </w:r>
            <w:r>
              <w:t xml:space="preserve"> = </w:t>
            </w:r>
            <w:r w:rsidR="00C4364D">
              <w:t>9</w:t>
            </w:r>
          </w:p>
        </w:tc>
        <w:tc>
          <w:tcPr>
            <w:tcW w:w="1558" w:type="dxa"/>
          </w:tcPr>
          <w:p w14:paraId="5AFE0E7B" w14:textId="4C584255" w:rsidR="00627CA4" w:rsidRDefault="00627CA4" w:rsidP="00E34CAC">
            <w:r>
              <w:t xml:space="preserve">16 – </w:t>
            </w:r>
            <w:r w:rsidR="00C4364D">
              <w:t>8</w:t>
            </w:r>
            <w:r>
              <w:t xml:space="preserve"> = </w:t>
            </w:r>
            <w:r w:rsidR="00C4364D">
              <w:t>8</w:t>
            </w:r>
          </w:p>
        </w:tc>
      </w:tr>
      <w:tr w:rsidR="00627CA4" w14:paraId="15D57479" w14:textId="5F7E71DA" w:rsidTr="00AB3371">
        <w:tc>
          <w:tcPr>
            <w:tcW w:w="1558" w:type="dxa"/>
          </w:tcPr>
          <w:p w14:paraId="0EC143B2" w14:textId="15DB81C9" w:rsidR="00627CA4" w:rsidRDefault="00627CA4" w:rsidP="00E34CAC">
            <w:r>
              <w:t xml:space="preserve">15 – </w:t>
            </w:r>
            <w:r w:rsidR="00C4364D">
              <w:t>8</w:t>
            </w:r>
            <w:r>
              <w:t xml:space="preserve"> = </w:t>
            </w:r>
            <w:r w:rsidR="00C4364D">
              <w:t>7</w:t>
            </w:r>
          </w:p>
        </w:tc>
        <w:tc>
          <w:tcPr>
            <w:tcW w:w="1558" w:type="dxa"/>
          </w:tcPr>
          <w:p w14:paraId="274EC6A7" w14:textId="60660AA7" w:rsidR="00627CA4" w:rsidRDefault="00627CA4" w:rsidP="00E34CAC">
            <w:r>
              <w:t xml:space="preserve">14 – </w:t>
            </w:r>
            <w:r w:rsidR="00C4364D">
              <w:t>8</w:t>
            </w:r>
            <w:r>
              <w:t xml:space="preserve"> = </w:t>
            </w:r>
            <w:r w:rsidR="00C4364D">
              <w:t>6</w:t>
            </w:r>
          </w:p>
        </w:tc>
        <w:tc>
          <w:tcPr>
            <w:tcW w:w="1558" w:type="dxa"/>
          </w:tcPr>
          <w:p w14:paraId="1427B6FC" w14:textId="6B7C4355" w:rsidR="00627CA4" w:rsidRDefault="00627CA4" w:rsidP="00E34CAC">
            <w:r>
              <w:t xml:space="preserve">13 – </w:t>
            </w:r>
            <w:r w:rsidR="00C4364D">
              <w:t>8</w:t>
            </w:r>
            <w:r>
              <w:t xml:space="preserve"> = </w:t>
            </w:r>
            <w:r w:rsidR="00C4364D">
              <w:t>5</w:t>
            </w:r>
          </w:p>
        </w:tc>
        <w:tc>
          <w:tcPr>
            <w:tcW w:w="1558" w:type="dxa"/>
          </w:tcPr>
          <w:p w14:paraId="52A38B82" w14:textId="18CBFAC9" w:rsidR="00627CA4" w:rsidRDefault="00627CA4" w:rsidP="00E34CAC">
            <w:r>
              <w:t>12 –</w:t>
            </w:r>
            <w:r w:rsidR="00E34CAC">
              <w:t xml:space="preserve"> </w:t>
            </w:r>
            <w:r w:rsidR="00C4364D">
              <w:t>8</w:t>
            </w:r>
            <w:r>
              <w:t xml:space="preserve"> = </w:t>
            </w:r>
            <w:r w:rsidR="00C4364D">
              <w:t>4</w:t>
            </w:r>
          </w:p>
        </w:tc>
        <w:tc>
          <w:tcPr>
            <w:tcW w:w="1558" w:type="dxa"/>
          </w:tcPr>
          <w:p w14:paraId="10E2AAFD" w14:textId="3D9B3BA8" w:rsidR="00627CA4" w:rsidRDefault="00627CA4" w:rsidP="00E34CAC">
            <w:r>
              <w:t xml:space="preserve">11 – </w:t>
            </w:r>
            <w:r w:rsidR="00C4364D">
              <w:t>8</w:t>
            </w:r>
            <w:r>
              <w:t xml:space="preserve"> = </w:t>
            </w:r>
            <w:r w:rsidR="00C4364D">
              <w:t>3</w:t>
            </w:r>
          </w:p>
        </w:tc>
      </w:tr>
      <w:tr w:rsidR="00627CA4" w14:paraId="5FA88CDF" w14:textId="62C669E0" w:rsidTr="00AB3371">
        <w:tc>
          <w:tcPr>
            <w:tcW w:w="1558" w:type="dxa"/>
          </w:tcPr>
          <w:p w14:paraId="38E20AF7" w14:textId="43204E33" w:rsidR="00627CA4" w:rsidRDefault="00627CA4" w:rsidP="00E34CAC">
            <w:r>
              <w:t>10 –</w:t>
            </w:r>
            <w:r w:rsidR="00366B30">
              <w:t xml:space="preserve"> </w:t>
            </w:r>
            <w:r w:rsidR="00C4364D">
              <w:t>8</w:t>
            </w:r>
            <w:r>
              <w:t xml:space="preserve"> = </w:t>
            </w:r>
            <w:r w:rsidR="00C4364D">
              <w:t>2</w:t>
            </w:r>
          </w:p>
        </w:tc>
        <w:tc>
          <w:tcPr>
            <w:tcW w:w="1558" w:type="dxa"/>
          </w:tcPr>
          <w:p w14:paraId="52CB8ABC" w14:textId="53579D8D" w:rsidR="00627CA4" w:rsidRDefault="00627CA4" w:rsidP="00E34CAC">
            <w:r>
              <w:t xml:space="preserve">9 – </w:t>
            </w:r>
            <w:r w:rsidR="00C4364D">
              <w:t>8</w:t>
            </w:r>
            <w:r>
              <w:t xml:space="preserve"> = </w:t>
            </w:r>
            <w:r w:rsidR="00C4364D">
              <w:t>1</w:t>
            </w:r>
          </w:p>
        </w:tc>
        <w:tc>
          <w:tcPr>
            <w:tcW w:w="1558" w:type="dxa"/>
          </w:tcPr>
          <w:p w14:paraId="65962270" w14:textId="78FDDA82" w:rsidR="00627CA4" w:rsidRDefault="00627CA4" w:rsidP="00E34CAC">
            <w:r>
              <w:t>8 –</w:t>
            </w:r>
            <w:r w:rsidR="00C4364D">
              <w:t>8</w:t>
            </w:r>
            <w:r>
              <w:t xml:space="preserve">= </w:t>
            </w:r>
            <w:r w:rsidR="00C4364D">
              <w:t>0</w:t>
            </w:r>
          </w:p>
        </w:tc>
        <w:tc>
          <w:tcPr>
            <w:tcW w:w="1558" w:type="dxa"/>
          </w:tcPr>
          <w:p w14:paraId="4BB42237" w14:textId="170069A9" w:rsidR="00627CA4" w:rsidRDefault="00627CA4" w:rsidP="00E34CAC"/>
        </w:tc>
        <w:tc>
          <w:tcPr>
            <w:tcW w:w="1558" w:type="dxa"/>
          </w:tcPr>
          <w:p w14:paraId="70D89887" w14:textId="65E3DED7" w:rsidR="00627CA4" w:rsidRDefault="00627CA4" w:rsidP="00E34CAC"/>
        </w:tc>
      </w:tr>
    </w:tbl>
    <w:p w14:paraId="3D026E12" w14:textId="77777777" w:rsidR="00476838" w:rsidRDefault="00476838" w:rsidP="00F86681"/>
    <w:p w14:paraId="5B46F484" w14:textId="47ED9A57" w:rsidR="00DF335C" w:rsidRDefault="00DF335C" w:rsidP="00F86681">
      <w:r>
        <w:t>Parent Si</w:t>
      </w:r>
      <w:r w:rsidR="00C0012B">
        <w:t>gnature:  ________________________________________________________</w:t>
      </w:r>
    </w:p>
    <w:p w14:paraId="0146C411" w14:textId="12DC6618" w:rsidR="00D27272" w:rsidRDefault="00D27272" w:rsidP="00F86681"/>
    <w:p w14:paraId="2C4556C0" w14:textId="7B1DD348" w:rsidR="00D27272" w:rsidRDefault="00D27272" w:rsidP="00F86681"/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793"/>
        <w:gridCol w:w="708"/>
        <w:gridCol w:w="1750"/>
        <w:gridCol w:w="1752"/>
        <w:gridCol w:w="3499"/>
      </w:tblGrid>
      <w:tr w:rsidR="00D27272" w:rsidRPr="00B76BA9" w14:paraId="44DCC37A" w14:textId="77777777" w:rsidTr="00452973">
        <w:tc>
          <w:tcPr>
            <w:tcW w:w="5000" w:type="pct"/>
            <w:gridSpan w:val="5"/>
          </w:tcPr>
          <w:p w14:paraId="18B72395" w14:textId="77777777" w:rsidR="00D27272" w:rsidRPr="003229BA" w:rsidRDefault="00D27272" w:rsidP="00452973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 w:rsidRPr="003229BA">
              <w:rPr>
                <w:rFonts w:ascii="Arial" w:hAnsi="Arial" w:cs="Arial"/>
                <w:b/>
                <w:bCs/>
                <w:sz w:val="28"/>
                <w:szCs w:val="28"/>
              </w:rPr>
              <w:lastRenderedPageBreak/>
              <w:t xml:space="preserve">Unit </w:t>
            </w:r>
            <w:r>
              <w:rPr>
                <w:rFonts w:ascii="Arial" w:hAnsi="Arial" w:cs="Arial"/>
                <w:b/>
                <w:bCs/>
                <w:sz w:val="28"/>
                <w:szCs w:val="28"/>
              </w:rPr>
              <w:t>4</w:t>
            </w:r>
            <w:r w:rsidRPr="003229BA">
              <w:rPr>
                <w:rFonts w:ascii="Arial" w:hAnsi="Arial" w:cs="Arial"/>
                <w:b/>
                <w:bCs/>
                <w:sz w:val="28"/>
                <w:szCs w:val="28"/>
              </w:rPr>
              <w:t xml:space="preserve">:  </w:t>
            </w:r>
            <w:r>
              <w:rPr>
                <w:rFonts w:ascii="Arial" w:hAnsi="Arial" w:cs="Arial"/>
                <w:b/>
                <w:bCs/>
                <w:sz w:val="28"/>
                <w:szCs w:val="28"/>
              </w:rPr>
              <w:t>A Froggy Fable</w:t>
            </w:r>
          </w:p>
        </w:tc>
      </w:tr>
      <w:tr w:rsidR="00D27272" w:rsidRPr="00B76BA9" w14:paraId="0E982B76" w14:textId="77777777" w:rsidTr="00452973">
        <w:trPr>
          <w:trHeight w:val="1935"/>
        </w:trPr>
        <w:tc>
          <w:tcPr>
            <w:tcW w:w="2500" w:type="pct"/>
            <w:gridSpan w:val="3"/>
          </w:tcPr>
          <w:p w14:paraId="6443E993" w14:textId="77777777" w:rsidR="00D27272" w:rsidRPr="003229BA" w:rsidRDefault="00D27272" w:rsidP="00452973">
            <w:pPr>
              <w:rPr>
                <w:rFonts w:ascii="Arial" w:hAnsi="Arial" w:cs="Arial"/>
                <w:b/>
                <w:bCs/>
                <w:sz w:val="28"/>
                <w:szCs w:val="28"/>
              </w:rPr>
            </w:pPr>
            <w:r w:rsidRPr="003229BA">
              <w:rPr>
                <w:rFonts w:ascii="Arial" w:hAnsi="Arial" w:cs="Arial"/>
                <w:b/>
                <w:bCs/>
                <w:sz w:val="28"/>
                <w:szCs w:val="28"/>
              </w:rPr>
              <w:t>Selection Words:</w:t>
            </w:r>
          </w:p>
          <w:p w14:paraId="1C648678" w14:textId="77777777" w:rsidR="00D27272" w:rsidRDefault="00D27272" w:rsidP="00452973">
            <w:pPr>
              <w:rPr>
                <w:rFonts w:ascii="Arial" w:hAnsi="Arial" w:cs="Arial"/>
                <w:sz w:val="28"/>
                <w:szCs w:val="28"/>
              </w:rPr>
            </w:pPr>
            <w:r w:rsidRPr="003229BA">
              <w:rPr>
                <w:rFonts w:ascii="Arial" w:hAnsi="Arial" w:cs="Arial"/>
                <w:sz w:val="28"/>
                <w:szCs w:val="28"/>
              </w:rPr>
              <w:t>1.  c</w:t>
            </w:r>
            <w:r>
              <w:rPr>
                <w:rFonts w:ascii="Arial" w:hAnsi="Arial" w:cs="Arial"/>
                <w:sz w:val="28"/>
                <w:szCs w:val="28"/>
              </w:rPr>
              <w:t>learing – piece of land that has no trees</w:t>
            </w:r>
          </w:p>
          <w:p w14:paraId="578769CE" w14:textId="77777777" w:rsidR="00D27272" w:rsidRPr="003229BA" w:rsidRDefault="00D27272" w:rsidP="00452973">
            <w:pPr>
              <w:rPr>
                <w:rFonts w:ascii="Arial" w:hAnsi="Arial" w:cs="Arial"/>
                <w:sz w:val="28"/>
                <w:szCs w:val="28"/>
              </w:rPr>
            </w:pPr>
            <w:r w:rsidRPr="003229BA">
              <w:rPr>
                <w:rFonts w:ascii="Arial" w:hAnsi="Arial" w:cs="Arial"/>
                <w:sz w:val="28"/>
                <w:szCs w:val="28"/>
              </w:rPr>
              <w:t xml:space="preserve">2.  </w:t>
            </w:r>
            <w:r>
              <w:rPr>
                <w:rFonts w:ascii="Arial" w:hAnsi="Arial" w:cs="Arial"/>
                <w:sz w:val="28"/>
                <w:szCs w:val="28"/>
              </w:rPr>
              <w:t>crashed</w:t>
            </w:r>
            <w:r w:rsidRPr="003229BA">
              <w:rPr>
                <w:rFonts w:ascii="Arial" w:hAnsi="Arial" w:cs="Arial"/>
                <w:sz w:val="28"/>
                <w:szCs w:val="28"/>
              </w:rPr>
              <w:t xml:space="preserve"> </w:t>
            </w:r>
            <w:r>
              <w:rPr>
                <w:rFonts w:ascii="Arial" w:hAnsi="Arial" w:cs="Arial"/>
                <w:sz w:val="28"/>
                <w:szCs w:val="28"/>
              </w:rPr>
              <w:t>–</w:t>
            </w:r>
            <w:r w:rsidRPr="003229BA">
              <w:rPr>
                <w:rFonts w:ascii="Arial" w:hAnsi="Arial" w:cs="Arial"/>
                <w:sz w:val="28"/>
                <w:szCs w:val="28"/>
              </w:rPr>
              <w:t xml:space="preserve"> </w:t>
            </w:r>
            <w:r>
              <w:rPr>
                <w:rFonts w:ascii="Arial" w:hAnsi="Arial" w:cs="Arial"/>
                <w:sz w:val="28"/>
                <w:szCs w:val="28"/>
              </w:rPr>
              <w:t>fell with a loud smashing noise</w:t>
            </w:r>
          </w:p>
          <w:p w14:paraId="00F2F73B" w14:textId="77777777" w:rsidR="00D27272" w:rsidRPr="003229BA" w:rsidRDefault="00D27272" w:rsidP="00452973">
            <w:pPr>
              <w:rPr>
                <w:rFonts w:ascii="Arial" w:hAnsi="Arial" w:cs="Arial"/>
                <w:sz w:val="28"/>
                <w:szCs w:val="28"/>
              </w:rPr>
            </w:pPr>
            <w:r w:rsidRPr="003229BA">
              <w:rPr>
                <w:rFonts w:ascii="Arial" w:hAnsi="Arial" w:cs="Arial"/>
                <w:sz w:val="28"/>
                <w:szCs w:val="28"/>
              </w:rPr>
              <w:t xml:space="preserve">3.  </w:t>
            </w:r>
            <w:r>
              <w:rPr>
                <w:rFonts w:ascii="Arial" w:hAnsi="Arial" w:cs="Arial"/>
                <w:sz w:val="28"/>
                <w:szCs w:val="28"/>
              </w:rPr>
              <w:t>perfect</w:t>
            </w:r>
            <w:r w:rsidRPr="003229BA">
              <w:rPr>
                <w:rFonts w:ascii="Arial" w:hAnsi="Arial" w:cs="Arial"/>
                <w:sz w:val="28"/>
                <w:szCs w:val="28"/>
              </w:rPr>
              <w:t xml:space="preserve"> </w:t>
            </w:r>
            <w:r>
              <w:rPr>
                <w:rFonts w:ascii="Arial" w:hAnsi="Arial" w:cs="Arial"/>
                <w:sz w:val="28"/>
                <w:szCs w:val="28"/>
              </w:rPr>
              <w:t>–</w:t>
            </w:r>
            <w:r w:rsidRPr="003229BA">
              <w:rPr>
                <w:rFonts w:ascii="Arial" w:hAnsi="Arial" w:cs="Arial"/>
                <w:sz w:val="28"/>
                <w:szCs w:val="28"/>
              </w:rPr>
              <w:t xml:space="preserve"> </w:t>
            </w:r>
            <w:r>
              <w:rPr>
                <w:rFonts w:ascii="Arial" w:hAnsi="Arial" w:cs="Arial"/>
                <w:sz w:val="28"/>
                <w:szCs w:val="28"/>
              </w:rPr>
              <w:t>as good as is possible</w:t>
            </w:r>
          </w:p>
          <w:p w14:paraId="04033B6C" w14:textId="77777777" w:rsidR="00D27272" w:rsidRDefault="00D27272" w:rsidP="00452973">
            <w:pPr>
              <w:rPr>
                <w:rFonts w:ascii="Arial" w:hAnsi="Arial" w:cs="Arial"/>
                <w:sz w:val="28"/>
                <w:szCs w:val="28"/>
              </w:rPr>
            </w:pPr>
            <w:r w:rsidRPr="003229BA">
              <w:rPr>
                <w:rFonts w:ascii="Arial" w:hAnsi="Arial" w:cs="Arial"/>
                <w:sz w:val="28"/>
                <w:szCs w:val="28"/>
              </w:rPr>
              <w:t xml:space="preserve">4.  </w:t>
            </w:r>
            <w:r>
              <w:rPr>
                <w:rFonts w:ascii="Arial" w:hAnsi="Arial" w:cs="Arial"/>
                <w:sz w:val="28"/>
                <w:szCs w:val="28"/>
              </w:rPr>
              <w:t>pond</w:t>
            </w:r>
            <w:r w:rsidRPr="003229BA">
              <w:rPr>
                <w:rFonts w:ascii="Arial" w:hAnsi="Arial" w:cs="Arial"/>
                <w:sz w:val="28"/>
                <w:szCs w:val="28"/>
              </w:rPr>
              <w:t xml:space="preserve"> </w:t>
            </w:r>
            <w:r>
              <w:rPr>
                <w:rFonts w:ascii="Arial" w:hAnsi="Arial" w:cs="Arial"/>
                <w:sz w:val="28"/>
                <w:szCs w:val="28"/>
              </w:rPr>
              <w:t>–</w:t>
            </w:r>
            <w:r w:rsidRPr="003229BA">
              <w:rPr>
                <w:rFonts w:ascii="Arial" w:hAnsi="Arial" w:cs="Arial"/>
                <w:sz w:val="28"/>
                <w:szCs w:val="28"/>
              </w:rPr>
              <w:t xml:space="preserve"> </w:t>
            </w:r>
            <w:r>
              <w:rPr>
                <w:rFonts w:ascii="Arial" w:hAnsi="Arial" w:cs="Arial"/>
                <w:sz w:val="28"/>
                <w:szCs w:val="28"/>
              </w:rPr>
              <w:t>water with land all around it, a small lake</w:t>
            </w:r>
          </w:p>
          <w:p w14:paraId="0B0B5F6D" w14:textId="77777777" w:rsidR="00D27272" w:rsidRDefault="00D27272" w:rsidP="00452973">
            <w:pPr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5. spilling – scattering everywhere</w:t>
            </w:r>
          </w:p>
          <w:p w14:paraId="4E58989E" w14:textId="77777777" w:rsidR="00D27272" w:rsidRDefault="00D27272" w:rsidP="00452973">
            <w:pPr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6. splashing- making water scatter and fall in drops</w:t>
            </w:r>
          </w:p>
          <w:p w14:paraId="37E3D2ED" w14:textId="77777777" w:rsidR="00D27272" w:rsidRPr="003229BA" w:rsidRDefault="00D27272" w:rsidP="00452973">
            <w:pPr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7. traveled – went from one place to another</w:t>
            </w:r>
          </w:p>
          <w:p w14:paraId="3A1F9EDF" w14:textId="77777777" w:rsidR="00D27272" w:rsidRPr="003229BA" w:rsidRDefault="00D27272" w:rsidP="00452973">
            <w:pPr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2500" w:type="pct"/>
            <w:gridSpan w:val="2"/>
            <w:vMerge w:val="restart"/>
          </w:tcPr>
          <w:p w14:paraId="6A1EA381" w14:textId="77777777" w:rsidR="00D27272" w:rsidRPr="003229BA" w:rsidRDefault="00D27272" w:rsidP="00452973">
            <w:pPr>
              <w:rPr>
                <w:rFonts w:ascii="Arial" w:hAnsi="Arial" w:cs="Arial"/>
                <w:b/>
                <w:bCs/>
                <w:sz w:val="28"/>
                <w:szCs w:val="28"/>
              </w:rPr>
            </w:pPr>
            <w:r w:rsidRPr="003229BA">
              <w:rPr>
                <w:rFonts w:ascii="Arial" w:hAnsi="Arial" w:cs="Arial"/>
                <w:b/>
                <w:bCs/>
                <w:sz w:val="28"/>
                <w:szCs w:val="28"/>
              </w:rPr>
              <w:t>Amazing Words:</w:t>
            </w:r>
          </w:p>
          <w:p w14:paraId="34738B8B" w14:textId="77777777" w:rsidR="00D27272" w:rsidRPr="00847171" w:rsidRDefault="00D27272" w:rsidP="00452973">
            <w:pPr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 xml:space="preserve">1. </w:t>
            </w:r>
            <w:r w:rsidRPr="00847171">
              <w:rPr>
                <w:rFonts w:ascii="Arial" w:hAnsi="Arial" w:cs="Arial"/>
                <w:sz w:val="28"/>
                <w:szCs w:val="28"/>
              </w:rPr>
              <w:t>preserve – to keep something safe from harm so it won’t be ruined</w:t>
            </w:r>
          </w:p>
          <w:p w14:paraId="4FBD1AC1" w14:textId="77777777" w:rsidR="00D27272" w:rsidRPr="003229BA" w:rsidRDefault="00D27272" w:rsidP="00452973">
            <w:pPr>
              <w:rPr>
                <w:rFonts w:ascii="Arial" w:hAnsi="Arial" w:cs="Arial"/>
                <w:sz w:val="28"/>
                <w:szCs w:val="28"/>
              </w:rPr>
            </w:pPr>
            <w:r w:rsidRPr="003229BA">
              <w:rPr>
                <w:rFonts w:ascii="Arial" w:hAnsi="Arial" w:cs="Arial"/>
                <w:sz w:val="28"/>
                <w:szCs w:val="28"/>
              </w:rPr>
              <w:t xml:space="preserve">2.  </w:t>
            </w:r>
            <w:r>
              <w:rPr>
                <w:rFonts w:ascii="Arial" w:hAnsi="Arial" w:cs="Arial"/>
                <w:sz w:val="28"/>
                <w:szCs w:val="28"/>
              </w:rPr>
              <w:t>represent</w:t>
            </w:r>
            <w:r w:rsidRPr="003229BA">
              <w:rPr>
                <w:rFonts w:ascii="Arial" w:hAnsi="Arial" w:cs="Arial"/>
                <w:sz w:val="28"/>
                <w:szCs w:val="28"/>
              </w:rPr>
              <w:t xml:space="preserve"> </w:t>
            </w:r>
            <w:r>
              <w:rPr>
                <w:rFonts w:ascii="Arial" w:hAnsi="Arial" w:cs="Arial"/>
                <w:sz w:val="28"/>
                <w:szCs w:val="28"/>
              </w:rPr>
              <w:t>–</w:t>
            </w:r>
            <w:r w:rsidRPr="003229BA">
              <w:rPr>
                <w:rFonts w:ascii="Arial" w:hAnsi="Arial" w:cs="Arial"/>
                <w:sz w:val="28"/>
                <w:szCs w:val="28"/>
              </w:rPr>
              <w:t xml:space="preserve"> </w:t>
            </w:r>
            <w:r>
              <w:rPr>
                <w:rFonts w:ascii="Arial" w:hAnsi="Arial" w:cs="Arial"/>
                <w:sz w:val="28"/>
                <w:szCs w:val="28"/>
              </w:rPr>
              <w:t>“to stand for”</w:t>
            </w:r>
          </w:p>
          <w:p w14:paraId="24B82DFD" w14:textId="77777777" w:rsidR="00D27272" w:rsidRPr="003229BA" w:rsidRDefault="00D27272" w:rsidP="00452973">
            <w:pPr>
              <w:rPr>
                <w:rFonts w:ascii="Arial" w:hAnsi="Arial" w:cs="Arial"/>
                <w:sz w:val="28"/>
                <w:szCs w:val="28"/>
              </w:rPr>
            </w:pPr>
            <w:r w:rsidRPr="003229BA">
              <w:rPr>
                <w:rFonts w:ascii="Arial" w:hAnsi="Arial" w:cs="Arial"/>
                <w:sz w:val="28"/>
                <w:szCs w:val="28"/>
              </w:rPr>
              <w:t xml:space="preserve">3.  </w:t>
            </w:r>
            <w:r>
              <w:rPr>
                <w:rFonts w:ascii="Arial" w:hAnsi="Arial" w:cs="Arial"/>
                <w:sz w:val="28"/>
                <w:szCs w:val="28"/>
              </w:rPr>
              <w:t>valuable</w:t>
            </w:r>
            <w:r w:rsidRPr="003229BA">
              <w:rPr>
                <w:rFonts w:ascii="Arial" w:hAnsi="Arial" w:cs="Arial"/>
                <w:sz w:val="28"/>
                <w:szCs w:val="28"/>
              </w:rPr>
              <w:t xml:space="preserve"> </w:t>
            </w:r>
            <w:r>
              <w:rPr>
                <w:rFonts w:ascii="Arial" w:hAnsi="Arial" w:cs="Arial"/>
                <w:sz w:val="28"/>
                <w:szCs w:val="28"/>
              </w:rPr>
              <w:t>–</w:t>
            </w:r>
            <w:r w:rsidRPr="003229BA">
              <w:rPr>
                <w:rFonts w:ascii="Arial" w:hAnsi="Arial" w:cs="Arial"/>
                <w:sz w:val="28"/>
                <w:szCs w:val="28"/>
              </w:rPr>
              <w:t xml:space="preserve"> </w:t>
            </w:r>
            <w:r>
              <w:rPr>
                <w:rFonts w:ascii="Arial" w:hAnsi="Arial" w:cs="Arial"/>
                <w:sz w:val="28"/>
                <w:szCs w:val="28"/>
              </w:rPr>
              <w:t>worth something or important to you</w:t>
            </w:r>
          </w:p>
          <w:p w14:paraId="48C90E83" w14:textId="77777777" w:rsidR="00D27272" w:rsidRPr="003229BA" w:rsidRDefault="00D27272" w:rsidP="00452973">
            <w:pPr>
              <w:rPr>
                <w:rFonts w:ascii="Arial" w:hAnsi="Arial" w:cs="Arial"/>
                <w:sz w:val="28"/>
                <w:szCs w:val="28"/>
              </w:rPr>
            </w:pPr>
            <w:r w:rsidRPr="003229BA">
              <w:rPr>
                <w:rFonts w:ascii="Arial" w:hAnsi="Arial" w:cs="Arial"/>
                <w:sz w:val="28"/>
                <w:szCs w:val="28"/>
              </w:rPr>
              <w:t xml:space="preserve">4.  </w:t>
            </w:r>
            <w:r>
              <w:rPr>
                <w:rFonts w:ascii="Arial" w:hAnsi="Arial" w:cs="Arial"/>
                <w:sz w:val="28"/>
                <w:szCs w:val="28"/>
              </w:rPr>
              <w:t>tough</w:t>
            </w:r>
            <w:r w:rsidRPr="003229BA">
              <w:rPr>
                <w:rFonts w:ascii="Arial" w:hAnsi="Arial" w:cs="Arial"/>
                <w:sz w:val="28"/>
                <w:szCs w:val="28"/>
              </w:rPr>
              <w:t xml:space="preserve"> </w:t>
            </w:r>
            <w:r>
              <w:rPr>
                <w:rFonts w:ascii="Arial" w:hAnsi="Arial" w:cs="Arial"/>
                <w:sz w:val="28"/>
                <w:szCs w:val="28"/>
              </w:rPr>
              <w:t>–</w:t>
            </w:r>
            <w:r w:rsidRPr="003229BA">
              <w:rPr>
                <w:rFonts w:ascii="Arial" w:hAnsi="Arial" w:cs="Arial"/>
                <w:sz w:val="28"/>
                <w:szCs w:val="28"/>
              </w:rPr>
              <w:t xml:space="preserve"> </w:t>
            </w:r>
            <w:r>
              <w:rPr>
                <w:rFonts w:ascii="Arial" w:hAnsi="Arial" w:cs="Arial"/>
                <w:sz w:val="28"/>
                <w:szCs w:val="28"/>
              </w:rPr>
              <w:t>very difficult</w:t>
            </w:r>
          </w:p>
          <w:p w14:paraId="643E9BFE" w14:textId="77777777" w:rsidR="00D27272" w:rsidRPr="003229BA" w:rsidRDefault="00D27272" w:rsidP="00452973">
            <w:pPr>
              <w:rPr>
                <w:rFonts w:ascii="Arial" w:hAnsi="Arial" w:cs="Arial"/>
                <w:sz w:val="28"/>
                <w:szCs w:val="28"/>
              </w:rPr>
            </w:pPr>
            <w:r w:rsidRPr="003229BA">
              <w:rPr>
                <w:rFonts w:ascii="Arial" w:hAnsi="Arial" w:cs="Arial"/>
                <w:sz w:val="28"/>
                <w:szCs w:val="28"/>
              </w:rPr>
              <w:t xml:space="preserve">5.  </w:t>
            </w:r>
            <w:r>
              <w:rPr>
                <w:rFonts w:ascii="Arial" w:hAnsi="Arial" w:cs="Arial"/>
                <w:sz w:val="28"/>
                <w:szCs w:val="28"/>
              </w:rPr>
              <w:t>concentration</w:t>
            </w:r>
            <w:r w:rsidRPr="003229BA">
              <w:rPr>
                <w:rFonts w:ascii="Arial" w:hAnsi="Arial" w:cs="Arial"/>
                <w:sz w:val="28"/>
                <w:szCs w:val="28"/>
              </w:rPr>
              <w:t xml:space="preserve"> </w:t>
            </w:r>
            <w:r>
              <w:rPr>
                <w:rFonts w:ascii="Arial" w:hAnsi="Arial" w:cs="Arial"/>
                <w:sz w:val="28"/>
                <w:szCs w:val="28"/>
              </w:rPr>
              <w:t>–</w:t>
            </w:r>
            <w:r w:rsidRPr="003229BA">
              <w:rPr>
                <w:rFonts w:ascii="Arial" w:hAnsi="Arial" w:cs="Arial"/>
                <w:sz w:val="28"/>
                <w:szCs w:val="28"/>
              </w:rPr>
              <w:t xml:space="preserve"> </w:t>
            </w:r>
            <w:r>
              <w:rPr>
                <w:rFonts w:ascii="Arial" w:hAnsi="Arial" w:cs="Arial"/>
                <w:sz w:val="28"/>
                <w:szCs w:val="28"/>
              </w:rPr>
              <w:t>thinking hard about one thing without being distracted by other things</w:t>
            </w:r>
          </w:p>
          <w:p w14:paraId="50F34866" w14:textId="77777777" w:rsidR="00D27272" w:rsidRPr="003229BA" w:rsidRDefault="00D27272" w:rsidP="00452973">
            <w:pPr>
              <w:rPr>
                <w:rFonts w:ascii="Arial" w:hAnsi="Arial" w:cs="Arial"/>
                <w:sz w:val="28"/>
                <w:szCs w:val="28"/>
              </w:rPr>
            </w:pPr>
            <w:r w:rsidRPr="003229BA">
              <w:rPr>
                <w:rFonts w:ascii="Arial" w:hAnsi="Arial" w:cs="Arial"/>
                <w:sz w:val="28"/>
                <w:szCs w:val="28"/>
              </w:rPr>
              <w:t xml:space="preserve">6.  </w:t>
            </w:r>
            <w:r>
              <w:rPr>
                <w:rFonts w:ascii="Arial" w:hAnsi="Arial" w:cs="Arial"/>
                <w:sz w:val="28"/>
                <w:szCs w:val="28"/>
              </w:rPr>
              <w:t>frown</w:t>
            </w:r>
            <w:r w:rsidRPr="003229BA">
              <w:rPr>
                <w:rFonts w:ascii="Arial" w:hAnsi="Arial" w:cs="Arial"/>
                <w:sz w:val="28"/>
                <w:szCs w:val="28"/>
              </w:rPr>
              <w:t xml:space="preserve"> </w:t>
            </w:r>
            <w:r>
              <w:rPr>
                <w:rFonts w:ascii="Arial" w:hAnsi="Arial" w:cs="Arial"/>
                <w:sz w:val="28"/>
                <w:szCs w:val="28"/>
              </w:rPr>
              <w:t>–</w:t>
            </w:r>
            <w:r w:rsidRPr="003229BA">
              <w:rPr>
                <w:rFonts w:ascii="Arial" w:hAnsi="Arial" w:cs="Arial"/>
                <w:sz w:val="28"/>
                <w:szCs w:val="28"/>
              </w:rPr>
              <w:t xml:space="preserve"> </w:t>
            </w:r>
            <w:r>
              <w:rPr>
                <w:rFonts w:ascii="Arial" w:hAnsi="Arial" w:cs="Arial"/>
                <w:sz w:val="28"/>
                <w:szCs w:val="28"/>
              </w:rPr>
              <w:t>when you wrinkle your forehead or draw your eyebrows together because you are worried, angry, or thinking</w:t>
            </w:r>
          </w:p>
          <w:p w14:paraId="202D44D4" w14:textId="77777777" w:rsidR="00D27272" w:rsidRPr="003229BA" w:rsidRDefault="00D27272" w:rsidP="00452973">
            <w:pPr>
              <w:rPr>
                <w:rFonts w:ascii="Arial" w:hAnsi="Arial" w:cs="Arial"/>
                <w:sz w:val="28"/>
                <w:szCs w:val="28"/>
              </w:rPr>
            </w:pPr>
            <w:r w:rsidRPr="003229BA">
              <w:rPr>
                <w:rFonts w:ascii="Arial" w:hAnsi="Arial" w:cs="Arial"/>
                <w:sz w:val="28"/>
                <w:szCs w:val="28"/>
              </w:rPr>
              <w:t xml:space="preserve">7.  </w:t>
            </w:r>
            <w:r>
              <w:rPr>
                <w:rFonts w:ascii="Arial" w:hAnsi="Arial" w:cs="Arial"/>
                <w:sz w:val="28"/>
                <w:szCs w:val="28"/>
              </w:rPr>
              <w:t>homeland</w:t>
            </w:r>
            <w:r w:rsidRPr="003229BA">
              <w:rPr>
                <w:rFonts w:ascii="Arial" w:hAnsi="Arial" w:cs="Arial"/>
                <w:sz w:val="28"/>
                <w:szCs w:val="28"/>
              </w:rPr>
              <w:t xml:space="preserve"> </w:t>
            </w:r>
            <w:r>
              <w:rPr>
                <w:rFonts w:ascii="Arial" w:hAnsi="Arial" w:cs="Arial"/>
                <w:sz w:val="28"/>
                <w:szCs w:val="28"/>
              </w:rPr>
              <w:t>–</w:t>
            </w:r>
            <w:r w:rsidRPr="003229BA">
              <w:rPr>
                <w:rFonts w:ascii="Arial" w:hAnsi="Arial" w:cs="Arial"/>
                <w:sz w:val="28"/>
                <w:szCs w:val="28"/>
              </w:rPr>
              <w:t xml:space="preserve"> </w:t>
            </w:r>
            <w:r>
              <w:rPr>
                <w:rFonts w:ascii="Arial" w:hAnsi="Arial" w:cs="Arial"/>
                <w:sz w:val="28"/>
                <w:szCs w:val="28"/>
              </w:rPr>
              <w:t>the country where you are born or the country where you live</w:t>
            </w:r>
          </w:p>
          <w:p w14:paraId="03B62F58" w14:textId="77777777" w:rsidR="00D27272" w:rsidRPr="003229BA" w:rsidRDefault="00D27272" w:rsidP="00452973">
            <w:pPr>
              <w:rPr>
                <w:rFonts w:ascii="Arial" w:hAnsi="Arial" w:cs="Arial"/>
                <w:sz w:val="28"/>
                <w:szCs w:val="28"/>
              </w:rPr>
            </w:pPr>
            <w:r w:rsidRPr="003229BA">
              <w:rPr>
                <w:rFonts w:ascii="Arial" w:hAnsi="Arial" w:cs="Arial"/>
                <w:sz w:val="28"/>
                <w:szCs w:val="28"/>
              </w:rPr>
              <w:t xml:space="preserve">8.  </w:t>
            </w:r>
            <w:r>
              <w:rPr>
                <w:rFonts w:ascii="Arial" w:hAnsi="Arial" w:cs="Arial"/>
                <w:sz w:val="28"/>
                <w:szCs w:val="28"/>
              </w:rPr>
              <w:t>patient</w:t>
            </w:r>
            <w:r w:rsidRPr="003229BA">
              <w:rPr>
                <w:rFonts w:ascii="Arial" w:hAnsi="Arial" w:cs="Arial"/>
                <w:sz w:val="28"/>
                <w:szCs w:val="28"/>
              </w:rPr>
              <w:t xml:space="preserve"> </w:t>
            </w:r>
            <w:r>
              <w:rPr>
                <w:rFonts w:ascii="Arial" w:hAnsi="Arial" w:cs="Arial"/>
                <w:sz w:val="28"/>
                <w:szCs w:val="28"/>
              </w:rPr>
              <w:t>–</w:t>
            </w:r>
            <w:r w:rsidRPr="003229BA">
              <w:rPr>
                <w:rFonts w:ascii="Arial" w:hAnsi="Arial" w:cs="Arial"/>
                <w:sz w:val="28"/>
                <w:szCs w:val="28"/>
              </w:rPr>
              <w:t xml:space="preserve"> </w:t>
            </w:r>
            <w:r>
              <w:rPr>
                <w:rFonts w:ascii="Arial" w:hAnsi="Arial" w:cs="Arial"/>
                <w:sz w:val="28"/>
                <w:szCs w:val="28"/>
              </w:rPr>
              <w:t>being able to wait for something to happen without complaining or getting upset</w:t>
            </w:r>
          </w:p>
          <w:p w14:paraId="7F42EA87" w14:textId="77777777" w:rsidR="00D27272" w:rsidRPr="003229BA" w:rsidRDefault="00D27272" w:rsidP="00452973">
            <w:pPr>
              <w:rPr>
                <w:rFonts w:ascii="Arial" w:hAnsi="Arial" w:cs="Arial"/>
                <w:b/>
                <w:bCs/>
                <w:sz w:val="28"/>
                <w:szCs w:val="28"/>
              </w:rPr>
            </w:pPr>
          </w:p>
          <w:p w14:paraId="452C39A6" w14:textId="77777777" w:rsidR="00D27272" w:rsidRPr="003229BA" w:rsidRDefault="00D27272" w:rsidP="00452973">
            <w:pPr>
              <w:rPr>
                <w:rFonts w:ascii="Arial" w:hAnsi="Arial" w:cs="Arial"/>
                <w:sz w:val="28"/>
                <w:szCs w:val="28"/>
              </w:rPr>
            </w:pPr>
            <w:r w:rsidRPr="003229BA">
              <w:rPr>
                <w:rFonts w:ascii="Arial" w:hAnsi="Arial" w:cs="Arial"/>
                <w:b/>
                <w:bCs/>
                <w:sz w:val="28"/>
                <w:szCs w:val="28"/>
              </w:rPr>
              <w:t xml:space="preserve">Grammar:  </w:t>
            </w:r>
            <w:r w:rsidRPr="003229BA">
              <w:rPr>
                <w:rFonts w:ascii="Arial" w:hAnsi="Arial" w:cs="Arial"/>
                <w:sz w:val="28"/>
                <w:szCs w:val="28"/>
              </w:rPr>
              <w:t xml:space="preserve"> </w:t>
            </w:r>
            <w:r>
              <w:rPr>
                <w:rFonts w:ascii="Arial" w:hAnsi="Arial" w:cs="Arial"/>
                <w:sz w:val="28"/>
                <w:szCs w:val="28"/>
              </w:rPr>
              <w:t>Contractions</w:t>
            </w:r>
          </w:p>
          <w:p w14:paraId="4CAC71D7" w14:textId="77777777" w:rsidR="00D27272" w:rsidRPr="003229BA" w:rsidRDefault="00D27272" w:rsidP="00452973">
            <w:pPr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D27272" w:rsidRPr="00B76BA9" w14:paraId="2BA8E259" w14:textId="77777777" w:rsidTr="00452973">
        <w:trPr>
          <w:trHeight w:val="1935"/>
        </w:trPr>
        <w:tc>
          <w:tcPr>
            <w:tcW w:w="1330" w:type="pct"/>
          </w:tcPr>
          <w:p w14:paraId="7EC805FC" w14:textId="77777777" w:rsidR="00D27272" w:rsidRPr="003229BA" w:rsidRDefault="00D27272" w:rsidP="00452973">
            <w:pPr>
              <w:rPr>
                <w:rFonts w:ascii="Arial" w:hAnsi="Arial" w:cs="Arial"/>
                <w:b/>
                <w:bCs/>
                <w:sz w:val="28"/>
                <w:szCs w:val="28"/>
              </w:rPr>
            </w:pPr>
            <w:r w:rsidRPr="003229BA">
              <w:rPr>
                <w:rFonts w:ascii="Arial" w:hAnsi="Arial" w:cs="Arial"/>
                <w:b/>
                <w:bCs/>
                <w:sz w:val="28"/>
                <w:szCs w:val="28"/>
              </w:rPr>
              <w:t>High Frequency Words:</w:t>
            </w:r>
          </w:p>
          <w:p w14:paraId="5A9A969F" w14:textId="77777777" w:rsidR="00D27272" w:rsidRPr="003229BA" w:rsidRDefault="00D27272" w:rsidP="00D27272">
            <w:pPr>
              <w:numPr>
                <w:ilvl w:val="0"/>
                <w:numId w:val="4"/>
              </w:numPr>
              <w:spacing w:after="0" w:line="240" w:lineRule="auto"/>
              <w:rPr>
                <w:rFonts w:ascii="Arial" w:hAnsi="Arial" w:cs="Arial"/>
                <w:sz w:val="28"/>
                <w:szCs w:val="28"/>
              </w:rPr>
            </w:pPr>
            <w:r w:rsidRPr="003229BA">
              <w:rPr>
                <w:rFonts w:ascii="Arial" w:hAnsi="Arial" w:cs="Arial"/>
                <w:sz w:val="28"/>
                <w:szCs w:val="28"/>
              </w:rPr>
              <w:t>cl</w:t>
            </w:r>
            <w:r>
              <w:rPr>
                <w:rFonts w:ascii="Arial" w:hAnsi="Arial" w:cs="Arial"/>
                <w:sz w:val="28"/>
                <w:szCs w:val="28"/>
              </w:rPr>
              <w:t>earing</w:t>
            </w:r>
          </w:p>
          <w:p w14:paraId="77913830" w14:textId="77777777" w:rsidR="00D27272" w:rsidRPr="00847171" w:rsidRDefault="00D27272" w:rsidP="00D27272">
            <w:pPr>
              <w:numPr>
                <w:ilvl w:val="0"/>
                <w:numId w:val="4"/>
              </w:numPr>
              <w:spacing w:after="0" w:line="240" w:lineRule="auto"/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perfect</w:t>
            </w:r>
          </w:p>
          <w:p w14:paraId="19256EE5" w14:textId="77777777" w:rsidR="00D27272" w:rsidRPr="00847171" w:rsidRDefault="00D27272" w:rsidP="00D27272">
            <w:pPr>
              <w:numPr>
                <w:ilvl w:val="0"/>
                <w:numId w:val="4"/>
              </w:numPr>
              <w:spacing w:after="0" w:line="240" w:lineRule="auto"/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traveled</w:t>
            </w:r>
          </w:p>
          <w:p w14:paraId="4C1BF892" w14:textId="77777777" w:rsidR="00D27272" w:rsidRPr="003229BA" w:rsidRDefault="00D27272" w:rsidP="00D27272">
            <w:pPr>
              <w:numPr>
                <w:ilvl w:val="0"/>
                <w:numId w:val="4"/>
              </w:numPr>
              <w:spacing w:after="0" w:line="240" w:lineRule="auto"/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splashing</w:t>
            </w:r>
          </w:p>
          <w:p w14:paraId="681BC769" w14:textId="77777777" w:rsidR="00D27272" w:rsidRPr="003229BA" w:rsidRDefault="00D27272" w:rsidP="00D27272">
            <w:pPr>
              <w:numPr>
                <w:ilvl w:val="0"/>
                <w:numId w:val="4"/>
              </w:numPr>
              <w:spacing w:after="0" w:line="240" w:lineRule="auto"/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pond</w:t>
            </w:r>
          </w:p>
        </w:tc>
        <w:tc>
          <w:tcPr>
            <w:tcW w:w="1170" w:type="pct"/>
            <w:gridSpan w:val="2"/>
          </w:tcPr>
          <w:p w14:paraId="0CBE0733" w14:textId="77777777" w:rsidR="00D27272" w:rsidRDefault="00D27272" w:rsidP="00452973">
            <w:pPr>
              <w:rPr>
                <w:rFonts w:ascii="Arial" w:hAnsi="Arial" w:cs="Arial"/>
                <w:b/>
                <w:bCs/>
                <w:sz w:val="28"/>
                <w:szCs w:val="28"/>
              </w:rPr>
            </w:pPr>
            <w:r w:rsidRPr="003229BA">
              <w:rPr>
                <w:rFonts w:ascii="Arial" w:hAnsi="Arial" w:cs="Arial"/>
                <w:b/>
                <w:bCs/>
                <w:sz w:val="28"/>
                <w:szCs w:val="28"/>
              </w:rPr>
              <w:t>Phonics:</w:t>
            </w:r>
          </w:p>
          <w:p w14:paraId="7126F343" w14:textId="77777777" w:rsidR="00D27272" w:rsidRPr="00F378B9" w:rsidRDefault="00D27272" w:rsidP="00452973">
            <w:pPr>
              <w:rPr>
                <w:rFonts w:ascii="Arial" w:hAnsi="Arial" w:cs="Arial"/>
                <w:bCs/>
                <w:sz w:val="28"/>
                <w:szCs w:val="28"/>
              </w:rPr>
            </w:pPr>
            <w:r>
              <w:rPr>
                <w:rFonts w:ascii="Arial" w:hAnsi="Arial" w:cs="Arial"/>
                <w:bCs/>
                <w:sz w:val="28"/>
                <w:szCs w:val="28"/>
              </w:rPr>
              <w:t>Consonant patterns aw, au, augh, al</w:t>
            </w:r>
          </w:p>
          <w:p w14:paraId="7E4F32F8" w14:textId="77777777" w:rsidR="00D27272" w:rsidRPr="003229BA" w:rsidRDefault="00D27272" w:rsidP="00452973">
            <w:pPr>
              <w:rPr>
                <w:rFonts w:ascii="Arial" w:hAnsi="Arial" w:cs="Arial"/>
                <w:sz w:val="28"/>
                <w:szCs w:val="28"/>
              </w:rPr>
            </w:pPr>
          </w:p>
          <w:p w14:paraId="3F634802" w14:textId="77777777" w:rsidR="00D27272" w:rsidRPr="003229BA" w:rsidRDefault="00D27272" w:rsidP="00452973">
            <w:pPr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2500" w:type="pct"/>
            <w:gridSpan w:val="2"/>
            <w:vMerge/>
          </w:tcPr>
          <w:p w14:paraId="5ECE4E90" w14:textId="77777777" w:rsidR="00D27272" w:rsidRPr="003229BA" w:rsidRDefault="00D27272" w:rsidP="00452973">
            <w:pPr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D27272" w:rsidRPr="00B76BA9" w14:paraId="43C9C7B3" w14:textId="77777777" w:rsidTr="00452973">
        <w:tc>
          <w:tcPr>
            <w:tcW w:w="1667" w:type="pct"/>
            <w:gridSpan w:val="2"/>
          </w:tcPr>
          <w:p w14:paraId="090049BA" w14:textId="77777777" w:rsidR="00D27272" w:rsidRPr="003229BA" w:rsidRDefault="00D27272" w:rsidP="00452973">
            <w:pPr>
              <w:rPr>
                <w:rFonts w:ascii="Arial" w:hAnsi="Arial" w:cs="Arial"/>
                <w:b/>
                <w:bCs/>
                <w:sz w:val="28"/>
                <w:szCs w:val="28"/>
              </w:rPr>
            </w:pPr>
            <w:r w:rsidRPr="003229BA">
              <w:rPr>
                <w:rFonts w:ascii="Arial" w:hAnsi="Arial" w:cs="Arial"/>
                <w:b/>
                <w:bCs/>
                <w:sz w:val="28"/>
                <w:szCs w:val="28"/>
              </w:rPr>
              <w:t>Spelling Words:</w:t>
            </w:r>
          </w:p>
          <w:p w14:paraId="6B190C6E" w14:textId="77777777" w:rsidR="00D27272" w:rsidRPr="003229BA" w:rsidRDefault="00D27272" w:rsidP="00D27272">
            <w:pPr>
              <w:numPr>
                <w:ilvl w:val="0"/>
                <w:numId w:val="5"/>
              </w:numPr>
              <w:spacing w:after="0" w:line="240" w:lineRule="auto"/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talk</w:t>
            </w:r>
          </w:p>
          <w:p w14:paraId="3AFECA14" w14:textId="77777777" w:rsidR="00D27272" w:rsidRPr="003229BA" w:rsidRDefault="00D27272" w:rsidP="00D27272">
            <w:pPr>
              <w:numPr>
                <w:ilvl w:val="0"/>
                <w:numId w:val="5"/>
              </w:numPr>
              <w:spacing w:after="0" w:line="240" w:lineRule="auto"/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because</w:t>
            </w:r>
          </w:p>
          <w:p w14:paraId="5B9B2D51" w14:textId="77777777" w:rsidR="00D27272" w:rsidRPr="003229BA" w:rsidRDefault="00D27272" w:rsidP="00D27272">
            <w:pPr>
              <w:numPr>
                <w:ilvl w:val="0"/>
                <w:numId w:val="5"/>
              </w:numPr>
              <w:spacing w:after="0" w:line="240" w:lineRule="auto"/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August</w:t>
            </w:r>
          </w:p>
          <w:p w14:paraId="6B266446" w14:textId="77777777" w:rsidR="00D27272" w:rsidRPr="003229BA" w:rsidRDefault="00D27272" w:rsidP="00D27272">
            <w:pPr>
              <w:numPr>
                <w:ilvl w:val="0"/>
                <w:numId w:val="5"/>
              </w:numPr>
              <w:spacing w:after="0" w:line="240" w:lineRule="auto"/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caught</w:t>
            </w:r>
          </w:p>
          <w:p w14:paraId="3AE1C831" w14:textId="77777777" w:rsidR="00D27272" w:rsidRPr="003229BA" w:rsidRDefault="00D27272" w:rsidP="00D27272">
            <w:pPr>
              <w:numPr>
                <w:ilvl w:val="0"/>
                <w:numId w:val="5"/>
              </w:numPr>
              <w:spacing w:after="0" w:line="240" w:lineRule="auto"/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draw</w:t>
            </w:r>
          </w:p>
          <w:p w14:paraId="02C9D5E6" w14:textId="77777777" w:rsidR="00D27272" w:rsidRPr="003229BA" w:rsidRDefault="00D27272" w:rsidP="00D27272">
            <w:pPr>
              <w:numPr>
                <w:ilvl w:val="0"/>
                <w:numId w:val="5"/>
              </w:numPr>
              <w:spacing w:after="0" w:line="240" w:lineRule="auto"/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walk</w:t>
            </w:r>
          </w:p>
          <w:p w14:paraId="141F80B8" w14:textId="77777777" w:rsidR="00D27272" w:rsidRPr="003229BA" w:rsidRDefault="00D27272" w:rsidP="00D27272">
            <w:pPr>
              <w:numPr>
                <w:ilvl w:val="0"/>
                <w:numId w:val="5"/>
              </w:numPr>
              <w:spacing w:after="0" w:line="240" w:lineRule="auto"/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chalk</w:t>
            </w:r>
          </w:p>
        </w:tc>
        <w:tc>
          <w:tcPr>
            <w:tcW w:w="1667" w:type="pct"/>
            <w:gridSpan w:val="2"/>
          </w:tcPr>
          <w:p w14:paraId="1799D41D" w14:textId="77777777" w:rsidR="00D27272" w:rsidRPr="003229BA" w:rsidRDefault="00D27272" w:rsidP="00D27272">
            <w:pPr>
              <w:numPr>
                <w:ilvl w:val="0"/>
                <w:numId w:val="5"/>
              </w:numPr>
              <w:spacing w:after="0" w:line="240" w:lineRule="auto"/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auto</w:t>
            </w:r>
          </w:p>
          <w:p w14:paraId="036B08AC" w14:textId="77777777" w:rsidR="00D27272" w:rsidRDefault="00D27272" w:rsidP="00D27272">
            <w:pPr>
              <w:numPr>
                <w:ilvl w:val="0"/>
                <w:numId w:val="5"/>
              </w:numPr>
              <w:spacing w:after="0" w:line="240" w:lineRule="auto"/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taught</w:t>
            </w:r>
          </w:p>
          <w:p w14:paraId="3C386170" w14:textId="77777777" w:rsidR="00D27272" w:rsidRPr="003229BA" w:rsidRDefault="00D27272" w:rsidP="00D27272">
            <w:pPr>
              <w:numPr>
                <w:ilvl w:val="0"/>
                <w:numId w:val="5"/>
              </w:numPr>
              <w:spacing w:after="0" w:line="240" w:lineRule="auto"/>
              <w:rPr>
                <w:rFonts w:ascii="Arial" w:hAnsi="Arial" w:cs="Arial"/>
                <w:sz w:val="28"/>
                <w:szCs w:val="28"/>
              </w:rPr>
            </w:pPr>
            <w:r w:rsidRPr="003229BA">
              <w:rPr>
                <w:rFonts w:ascii="Arial" w:hAnsi="Arial" w:cs="Arial"/>
                <w:sz w:val="28"/>
                <w:szCs w:val="28"/>
              </w:rPr>
              <w:t xml:space="preserve">  </w:t>
            </w:r>
            <w:r>
              <w:rPr>
                <w:rFonts w:ascii="Arial" w:hAnsi="Arial" w:cs="Arial"/>
                <w:sz w:val="28"/>
                <w:szCs w:val="28"/>
              </w:rPr>
              <w:t>thaw</w:t>
            </w:r>
          </w:p>
          <w:p w14:paraId="59FECCF1" w14:textId="77777777" w:rsidR="00D27272" w:rsidRPr="003229BA" w:rsidRDefault="00D27272" w:rsidP="00D27272">
            <w:pPr>
              <w:numPr>
                <w:ilvl w:val="0"/>
                <w:numId w:val="5"/>
              </w:numPr>
              <w:spacing w:after="0" w:line="240" w:lineRule="auto"/>
              <w:rPr>
                <w:rFonts w:ascii="Arial" w:hAnsi="Arial" w:cs="Arial"/>
                <w:sz w:val="28"/>
                <w:szCs w:val="28"/>
              </w:rPr>
            </w:pPr>
            <w:r w:rsidRPr="003229BA">
              <w:rPr>
                <w:rFonts w:ascii="Arial" w:hAnsi="Arial" w:cs="Arial"/>
                <w:sz w:val="28"/>
                <w:szCs w:val="28"/>
              </w:rPr>
              <w:t xml:space="preserve">  </w:t>
            </w:r>
            <w:r>
              <w:rPr>
                <w:rFonts w:ascii="Arial" w:hAnsi="Arial" w:cs="Arial"/>
                <w:sz w:val="28"/>
                <w:szCs w:val="28"/>
              </w:rPr>
              <w:t>fault</w:t>
            </w:r>
          </w:p>
          <w:p w14:paraId="1F092FCA" w14:textId="77777777" w:rsidR="00D27272" w:rsidRPr="003229BA" w:rsidRDefault="00D27272" w:rsidP="00D27272">
            <w:pPr>
              <w:numPr>
                <w:ilvl w:val="0"/>
                <w:numId w:val="5"/>
              </w:numPr>
              <w:spacing w:after="0" w:line="240" w:lineRule="auto"/>
              <w:rPr>
                <w:rFonts w:ascii="Arial" w:hAnsi="Arial" w:cs="Arial"/>
                <w:sz w:val="28"/>
                <w:szCs w:val="28"/>
              </w:rPr>
            </w:pPr>
            <w:r w:rsidRPr="003229BA">
              <w:rPr>
                <w:rFonts w:ascii="Arial" w:hAnsi="Arial" w:cs="Arial"/>
                <w:sz w:val="28"/>
                <w:szCs w:val="28"/>
              </w:rPr>
              <w:t xml:space="preserve">  </w:t>
            </w:r>
            <w:r>
              <w:rPr>
                <w:rFonts w:ascii="Arial" w:hAnsi="Arial" w:cs="Arial"/>
                <w:sz w:val="28"/>
                <w:szCs w:val="28"/>
              </w:rPr>
              <w:t>launch</w:t>
            </w:r>
          </w:p>
          <w:p w14:paraId="3E7B23FC" w14:textId="77777777" w:rsidR="00D27272" w:rsidRPr="003229BA" w:rsidRDefault="00D27272" w:rsidP="00D27272">
            <w:pPr>
              <w:numPr>
                <w:ilvl w:val="0"/>
                <w:numId w:val="5"/>
              </w:numPr>
              <w:spacing w:after="0" w:line="240" w:lineRule="auto"/>
              <w:rPr>
                <w:rFonts w:ascii="Arial" w:hAnsi="Arial" w:cs="Arial"/>
                <w:sz w:val="28"/>
                <w:szCs w:val="28"/>
              </w:rPr>
            </w:pPr>
            <w:r w:rsidRPr="003229BA">
              <w:rPr>
                <w:rFonts w:ascii="Arial" w:hAnsi="Arial" w:cs="Arial"/>
                <w:sz w:val="28"/>
                <w:szCs w:val="28"/>
              </w:rPr>
              <w:t xml:space="preserve">  </w:t>
            </w:r>
            <w:r>
              <w:rPr>
                <w:rFonts w:ascii="Arial" w:hAnsi="Arial" w:cs="Arial"/>
                <w:sz w:val="28"/>
                <w:szCs w:val="28"/>
              </w:rPr>
              <w:t>heard</w:t>
            </w:r>
          </w:p>
          <w:p w14:paraId="15205EF4" w14:textId="77777777" w:rsidR="00D27272" w:rsidRPr="003229BA" w:rsidRDefault="00D27272" w:rsidP="00D27272">
            <w:pPr>
              <w:numPr>
                <w:ilvl w:val="0"/>
                <w:numId w:val="5"/>
              </w:numPr>
              <w:spacing w:after="0" w:line="240" w:lineRule="auto"/>
              <w:rPr>
                <w:rFonts w:ascii="Arial" w:hAnsi="Arial" w:cs="Arial"/>
                <w:sz w:val="28"/>
                <w:szCs w:val="28"/>
              </w:rPr>
            </w:pPr>
            <w:r w:rsidRPr="003229BA">
              <w:rPr>
                <w:rFonts w:ascii="Arial" w:hAnsi="Arial" w:cs="Arial"/>
                <w:sz w:val="28"/>
                <w:szCs w:val="28"/>
              </w:rPr>
              <w:t xml:space="preserve">  </w:t>
            </w:r>
            <w:r>
              <w:rPr>
                <w:rFonts w:ascii="Arial" w:hAnsi="Arial" w:cs="Arial"/>
                <w:sz w:val="28"/>
                <w:szCs w:val="28"/>
              </w:rPr>
              <w:t>brought</w:t>
            </w:r>
          </w:p>
          <w:p w14:paraId="15E77968" w14:textId="77777777" w:rsidR="00D27272" w:rsidRPr="003229BA" w:rsidRDefault="00D27272" w:rsidP="00452973">
            <w:pPr>
              <w:ind w:left="810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1666" w:type="pct"/>
          </w:tcPr>
          <w:p w14:paraId="6C29382F" w14:textId="77777777" w:rsidR="00D27272" w:rsidRPr="00EA0F07" w:rsidRDefault="00D27272" w:rsidP="00452973">
            <w:pPr>
              <w:rPr>
                <w:u w:val="single"/>
              </w:rPr>
            </w:pPr>
            <w:r w:rsidRPr="00EA0F07">
              <w:rPr>
                <w:b/>
                <w:u w:val="single"/>
              </w:rPr>
              <w:t xml:space="preserve">Social Studies </w:t>
            </w:r>
          </w:p>
          <w:p w14:paraId="045D6621" w14:textId="77777777" w:rsidR="00D27272" w:rsidRDefault="00D27272" w:rsidP="00452973">
            <w:pPr>
              <w:rPr>
                <w:sz w:val="18"/>
                <w:szCs w:val="18"/>
              </w:rPr>
            </w:pPr>
            <w:r w:rsidRPr="00B81640">
              <w:rPr>
                <w:b/>
                <w:sz w:val="18"/>
                <w:szCs w:val="18"/>
              </w:rPr>
              <w:t>Immigrant</w:t>
            </w:r>
            <w:r>
              <w:rPr>
                <w:sz w:val="18"/>
                <w:szCs w:val="18"/>
              </w:rPr>
              <w:t xml:space="preserve"> – a person who comes to live permanently or for good in another country</w:t>
            </w:r>
          </w:p>
          <w:p w14:paraId="0E23A7A1" w14:textId="77777777" w:rsidR="00D27272" w:rsidRDefault="00D27272" w:rsidP="00452973">
            <w:pPr>
              <w:rPr>
                <w:sz w:val="18"/>
                <w:szCs w:val="18"/>
              </w:rPr>
            </w:pPr>
            <w:r w:rsidRPr="00B81640">
              <w:rPr>
                <w:b/>
                <w:sz w:val="18"/>
                <w:szCs w:val="18"/>
              </w:rPr>
              <w:t>Culture</w:t>
            </w:r>
            <w:r>
              <w:rPr>
                <w:sz w:val="18"/>
                <w:szCs w:val="18"/>
              </w:rPr>
              <w:t xml:space="preserve"> – the shared attitudes, values, goals, and practices of a particular group of people</w:t>
            </w:r>
          </w:p>
          <w:p w14:paraId="08E28257" w14:textId="77777777" w:rsidR="00D27272" w:rsidRDefault="00D27272" w:rsidP="00452973">
            <w:pPr>
              <w:rPr>
                <w:sz w:val="18"/>
                <w:szCs w:val="18"/>
              </w:rPr>
            </w:pPr>
            <w:r w:rsidRPr="00B81640">
              <w:rPr>
                <w:b/>
                <w:sz w:val="18"/>
                <w:szCs w:val="18"/>
              </w:rPr>
              <w:t>Independence</w:t>
            </w:r>
            <w:r>
              <w:rPr>
                <w:sz w:val="18"/>
                <w:szCs w:val="18"/>
              </w:rPr>
              <w:t xml:space="preserve"> – the act or state of being free from outside control</w:t>
            </w:r>
          </w:p>
          <w:p w14:paraId="771034E2" w14:textId="05B45A1E" w:rsidR="00D27272" w:rsidRPr="00EA0F07" w:rsidRDefault="00D27272" w:rsidP="00D27272">
            <w:pPr>
              <w:rPr>
                <w:rFonts w:ascii="Arial" w:hAnsi="Arial" w:cs="Arial"/>
              </w:rPr>
            </w:pPr>
            <w:r w:rsidRPr="00B81640">
              <w:rPr>
                <w:b/>
                <w:sz w:val="18"/>
                <w:szCs w:val="18"/>
              </w:rPr>
              <w:t>Traditions</w:t>
            </w:r>
            <w:r>
              <w:rPr>
                <w:sz w:val="18"/>
                <w:szCs w:val="18"/>
              </w:rPr>
              <w:t xml:space="preserve"> – customs and beliefs that are passed down from one generation to the next</w:t>
            </w:r>
          </w:p>
        </w:tc>
      </w:tr>
    </w:tbl>
    <w:p w14:paraId="6AC37BAD" w14:textId="184DAEBC" w:rsidR="0003051D" w:rsidRDefault="0003051D" w:rsidP="00D27272">
      <w:bookmarkStart w:id="0" w:name="_GoBack"/>
      <w:bookmarkEnd w:id="0"/>
    </w:p>
    <w:sectPr w:rsidR="0003051D" w:rsidSect="00B90B90">
      <w:pgSz w:w="12240" w:h="15840"/>
      <w:pgMar w:top="1008" w:right="864" w:bottom="1008" w:left="86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A8F383A" w14:textId="77777777" w:rsidR="0053422B" w:rsidRDefault="0053422B" w:rsidP="0003051D">
      <w:pPr>
        <w:spacing w:after="0" w:line="240" w:lineRule="auto"/>
      </w:pPr>
      <w:r>
        <w:separator/>
      </w:r>
    </w:p>
  </w:endnote>
  <w:endnote w:type="continuationSeparator" w:id="0">
    <w:p w14:paraId="31A06975" w14:textId="77777777" w:rsidR="0053422B" w:rsidRDefault="0053422B" w:rsidP="0003051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B522735" w14:textId="77777777" w:rsidR="0053422B" w:rsidRDefault="0053422B" w:rsidP="0003051D">
      <w:pPr>
        <w:spacing w:after="0" w:line="240" w:lineRule="auto"/>
      </w:pPr>
      <w:r>
        <w:separator/>
      </w:r>
    </w:p>
  </w:footnote>
  <w:footnote w:type="continuationSeparator" w:id="0">
    <w:p w14:paraId="4A0ED3C5" w14:textId="77777777" w:rsidR="0053422B" w:rsidRDefault="0053422B" w:rsidP="0003051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EE2F93"/>
    <w:multiLevelType w:val="hybridMultilevel"/>
    <w:tmpl w:val="BD724AD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E4A23B3"/>
    <w:multiLevelType w:val="hybridMultilevel"/>
    <w:tmpl w:val="7A9ACB00"/>
    <w:lvl w:ilvl="0" w:tplc="B1104BA6">
      <w:start w:val="1"/>
      <w:numFmt w:val="decimal"/>
      <w:lvlText w:val="%1."/>
      <w:lvlJc w:val="left"/>
      <w:pPr>
        <w:tabs>
          <w:tab w:val="num" w:pos="810"/>
        </w:tabs>
        <w:ind w:left="810" w:hanging="45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3EBC76B5"/>
    <w:multiLevelType w:val="hybridMultilevel"/>
    <w:tmpl w:val="AD02A3EC"/>
    <w:lvl w:ilvl="0" w:tplc="27C04392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44855420"/>
    <w:multiLevelType w:val="hybridMultilevel"/>
    <w:tmpl w:val="1D1C3602"/>
    <w:lvl w:ilvl="0" w:tplc="32F65506">
      <w:start w:val="1"/>
      <w:numFmt w:val="decimal"/>
      <w:lvlText w:val="%1."/>
      <w:lvlJc w:val="left"/>
      <w:pPr>
        <w:tabs>
          <w:tab w:val="num" w:pos="810"/>
        </w:tabs>
        <w:ind w:left="810" w:hanging="45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4531251E"/>
    <w:multiLevelType w:val="hybridMultilevel"/>
    <w:tmpl w:val="940E816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0"/>
  </w:num>
  <w:num w:numId="4">
    <w:abstractNumId w:val="3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KwsDAAYiMjE2MzMyUdpeDU4uLM/DyQAqNaAJtvyWYsAAAA"/>
  </w:docVars>
  <w:rsids>
    <w:rsidRoot w:val="00540793"/>
    <w:rsid w:val="0003051D"/>
    <w:rsid w:val="00046240"/>
    <w:rsid w:val="0005755B"/>
    <w:rsid w:val="00071DDD"/>
    <w:rsid w:val="000B0BEF"/>
    <w:rsid w:val="000B4E77"/>
    <w:rsid w:val="000D0436"/>
    <w:rsid w:val="000D0ED7"/>
    <w:rsid w:val="000E0DA7"/>
    <w:rsid w:val="000E43A9"/>
    <w:rsid w:val="0013509E"/>
    <w:rsid w:val="00180E65"/>
    <w:rsid w:val="0018406C"/>
    <w:rsid w:val="00194FC6"/>
    <w:rsid w:val="001A7AEF"/>
    <w:rsid w:val="001B6275"/>
    <w:rsid w:val="00202CD8"/>
    <w:rsid w:val="00241FFA"/>
    <w:rsid w:val="00260399"/>
    <w:rsid w:val="00267270"/>
    <w:rsid w:val="002A4F15"/>
    <w:rsid w:val="002B1D74"/>
    <w:rsid w:val="002C5BC5"/>
    <w:rsid w:val="002C74CC"/>
    <w:rsid w:val="002F0C0B"/>
    <w:rsid w:val="002F6BBC"/>
    <w:rsid w:val="003466A1"/>
    <w:rsid w:val="00347814"/>
    <w:rsid w:val="00347C39"/>
    <w:rsid w:val="00356B03"/>
    <w:rsid w:val="00366B30"/>
    <w:rsid w:val="003C77A4"/>
    <w:rsid w:val="003F76FC"/>
    <w:rsid w:val="00424783"/>
    <w:rsid w:val="00426F3F"/>
    <w:rsid w:val="00432593"/>
    <w:rsid w:val="004403FD"/>
    <w:rsid w:val="00476838"/>
    <w:rsid w:val="00483BC2"/>
    <w:rsid w:val="00486DBE"/>
    <w:rsid w:val="004D17F1"/>
    <w:rsid w:val="004D3991"/>
    <w:rsid w:val="004F3690"/>
    <w:rsid w:val="00506389"/>
    <w:rsid w:val="005075E1"/>
    <w:rsid w:val="0053422B"/>
    <w:rsid w:val="00540793"/>
    <w:rsid w:val="00544EEE"/>
    <w:rsid w:val="00567909"/>
    <w:rsid w:val="00576B24"/>
    <w:rsid w:val="005A297A"/>
    <w:rsid w:val="005A5193"/>
    <w:rsid w:val="005D21DA"/>
    <w:rsid w:val="005E5781"/>
    <w:rsid w:val="00627CA4"/>
    <w:rsid w:val="00632603"/>
    <w:rsid w:val="00695FD6"/>
    <w:rsid w:val="006A2171"/>
    <w:rsid w:val="006B421E"/>
    <w:rsid w:val="006C2176"/>
    <w:rsid w:val="006D1149"/>
    <w:rsid w:val="00755ACE"/>
    <w:rsid w:val="007633B0"/>
    <w:rsid w:val="00775B79"/>
    <w:rsid w:val="00790761"/>
    <w:rsid w:val="00794E48"/>
    <w:rsid w:val="007B171A"/>
    <w:rsid w:val="007C1033"/>
    <w:rsid w:val="00830C39"/>
    <w:rsid w:val="00843697"/>
    <w:rsid w:val="008928C1"/>
    <w:rsid w:val="00897E9D"/>
    <w:rsid w:val="008A1EC5"/>
    <w:rsid w:val="008A3056"/>
    <w:rsid w:val="008B4EB5"/>
    <w:rsid w:val="008D2729"/>
    <w:rsid w:val="008F3883"/>
    <w:rsid w:val="008F791E"/>
    <w:rsid w:val="009403AB"/>
    <w:rsid w:val="00993B5C"/>
    <w:rsid w:val="009A02C4"/>
    <w:rsid w:val="009A6B4E"/>
    <w:rsid w:val="009F1085"/>
    <w:rsid w:val="009F4383"/>
    <w:rsid w:val="009F4A20"/>
    <w:rsid w:val="00A433C7"/>
    <w:rsid w:val="00A51FAD"/>
    <w:rsid w:val="00A92365"/>
    <w:rsid w:val="00A9358C"/>
    <w:rsid w:val="00B101A8"/>
    <w:rsid w:val="00B241D6"/>
    <w:rsid w:val="00B81640"/>
    <w:rsid w:val="00B90B90"/>
    <w:rsid w:val="00C0012B"/>
    <w:rsid w:val="00C05503"/>
    <w:rsid w:val="00C2215D"/>
    <w:rsid w:val="00C23C97"/>
    <w:rsid w:val="00C4364D"/>
    <w:rsid w:val="00C54D12"/>
    <w:rsid w:val="00C644B9"/>
    <w:rsid w:val="00C6567F"/>
    <w:rsid w:val="00C95BF8"/>
    <w:rsid w:val="00CA74BA"/>
    <w:rsid w:val="00CB2C75"/>
    <w:rsid w:val="00CB4AF4"/>
    <w:rsid w:val="00CB6B75"/>
    <w:rsid w:val="00CF29CF"/>
    <w:rsid w:val="00D261FC"/>
    <w:rsid w:val="00D27272"/>
    <w:rsid w:val="00D732D7"/>
    <w:rsid w:val="00D8066C"/>
    <w:rsid w:val="00D8317E"/>
    <w:rsid w:val="00DA1E53"/>
    <w:rsid w:val="00DF0107"/>
    <w:rsid w:val="00DF1424"/>
    <w:rsid w:val="00DF335C"/>
    <w:rsid w:val="00DF556D"/>
    <w:rsid w:val="00E104B5"/>
    <w:rsid w:val="00E34CAC"/>
    <w:rsid w:val="00E354D8"/>
    <w:rsid w:val="00E42C81"/>
    <w:rsid w:val="00E6414D"/>
    <w:rsid w:val="00EB5A8D"/>
    <w:rsid w:val="00EB6013"/>
    <w:rsid w:val="00EC4538"/>
    <w:rsid w:val="00EF7371"/>
    <w:rsid w:val="00F004FF"/>
    <w:rsid w:val="00F01CC1"/>
    <w:rsid w:val="00F11F91"/>
    <w:rsid w:val="00F40F2D"/>
    <w:rsid w:val="00F432DA"/>
    <w:rsid w:val="00F66969"/>
    <w:rsid w:val="00F73389"/>
    <w:rsid w:val="00F86681"/>
    <w:rsid w:val="00FA45A7"/>
    <w:rsid w:val="00FA4E74"/>
    <w:rsid w:val="00FB0905"/>
    <w:rsid w:val="00FC016D"/>
    <w:rsid w:val="00FD4B11"/>
    <w:rsid w:val="00FD4E47"/>
    <w:rsid w:val="00FD71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92F848"/>
  <w15:chartTrackingRefBased/>
  <w15:docId w15:val="{6AB41DF0-AAD1-4A7A-99BF-BD59B86474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0D0ED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D0ED7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695FD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03051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3051D"/>
  </w:style>
  <w:style w:type="paragraph" w:styleId="Footer">
    <w:name w:val="footer"/>
    <w:basedOn w:val="Normal"/>
    <w:link w:val="FooterChar"/>
    <w:uiPriority w:val="99"/>
    <w:unhideWhenUsed/>
    <w:rsid w:val="0003051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3051D"/>
  </w:style>
  <w:style w:type="paragraph" w:styleId="ListParagraph">
    <w:name w:val="List Paragraph"/>
    <w:basedOn w:val="Normal"/>
    <w:uiPriority w:val="34"/>
    <w:qFormat/>
    <w:rsid w:val="004F3690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58686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570</Words>
  <Characters>3254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ike County Schools</Company>
  <LinksUpToDate>false</LinksUpToDate>
  <CharactersWithSpaces>38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becca Brooks</dc:creator>
  <cp:keywords/>
  <dc:description/>
  <cp:lastModifiedBy>Neana Fountain</cp:lastModifiedBy>
  <cp:revision>2</cp:revision>
  <cp:lastPrinted>2017-11-12T21:17:00Z</cp:lastPrinted>
  <dcterms:created xsi:type="dcterms:W3CDTF">2018-04-09T12:49:00Z</dcterms:created>
  <dcterms:modified xsi:type="dcterms:W3CDTF">2018-04-09T12:49:00Z</dcterms:modified>
</cp:coreProperties>
</file>